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10078" w14:textId="4067DDA8" w:rsidR="00334741" w:rsidRDefault="00242390" w:rsidP="001845DD">
      <w:pPr>
        <w:pStyle w:val="Cabealh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C274981" wp14:editId="18EF570F">
                <wp:simplePos x="0" y="0"/>
                <wp:positionH relativeFrom="margin">
                  <wp:align>right</wp:align>
                </wp:positionH>
                <wp:positionV relativeFrom="paragraph">
                  <wp:posOffset>-76835</wp:posOffset>
                </wp:positionV>
                <wp:extent cx="5403850" cy="387350"/>
                <wp:effectExtent l="0" t="0" r="25400" b="12700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3850" cy="387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2BBDE9" w14:textId="32B7C2CC" w:rsidR="00242390" w:rsidRPr="00242390" w:rsidRDefault="00242390" w:rsidP="00242390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235C8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FICHA DE NSCRIÇÃO PROJETO </w:t>
                            </w:r>
                            <w:r w:rsidRPr="00A235C8">
                              <w:rPr>
                                <w:color w:val="FFFFFF" w:themeColor="background1"/>
                                <w:spacing w:val="5"/>
                                <w:w w:val="110"/>
                                <w:sz w:val="28"/>
                                <w:szCs w:val="28"/>
                              </w:rPr>
                              <w:t>“</w:t>
                            </w:r>
                            <w:r w:rsidRPr="00A235C8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MBULÂNCIA MÁGICA</w:t>
                            </w:r>
                            <w:r w:rsidRPr="00A235C8">
                              <w:rPr>
                                <w:color w:val="FFFFFF" w:themeColor="background1"/>
                                <w:w w:val="110"/>
                                <w:sz w:val="28"/>
                                <w:szCs w:val="28"/>
                              </w:rPr>
                              <w:t>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274981" id="_x0000_t202" coordsize="21600,21600" o:spt="202" path="m,l,21600r21600,l21600,xe">
                <v:stroke joinstyle="miter"/>
                <v:path gradientshapeok="t" o:connecttype="rect"/>
              </v:shapetype>
              <v:shape id="Caixa de texto 5" o:spid="_x0000_s1026" type="#_x0000_t202" style="position:absolute;left:0;text-align:left;margin-left:374.3pt;margin-top:-6.05pt;width:425.5pt;height:30.5pt;z-index:25165721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" fillcolor="#77b64e [3033]" strokecolor="#70ad47 [3209]" strokeweight=".5pt">
                <v:fill color2="#6eaa46 [3177]" rotate="t" colors="0 #81b861;.5 #6fb242;1 #61a235" focus="100%" type="gradient">
                  <o:fill v:ext="view" type="gradientUnscaled"/>
                </v:fill>
                <v:textbox>
                  <w:txbxContent>
                    <w:p w14:paraId="2E2BBDE9" w14:textId="32B7C2CC" w:rsidR="00242390" w:rsidRPr="00242390" w:rsidRDefault="00242390" w:rsidP="00242390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A235C8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FICHA DE NSCRIÇÃO PROJETO </w:t>
                      </w:r>
                      <w:r w:rsidRPr="00A235C8">
                        <w:rPr>
                          <w:color w:val="FFFFFF" w:themeColor="background1"/>
                          <w:spacing w:val="5"/>
                          <w:w w:val="110"/>
                          <w:sz w:val="28"/>
                          <w:szCs w:val="28"/>
                        </w:rPr>
                        <w:t>“</w:t>
                      </w:r>
                      <w:r w:rsidRPr="00A235C8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AMBULÂNCIA MÁGICA</w:t>
                      </w:r>
                      <w:r w:rsidRPr="00A235C8">
                        <w:rPr>
                          <w:color w:val="FFFFFF" w:themeColor="background1"/>
                          <w:w w:val="110"/>
                          <w:sz w:val="28"/>
                          <w:szCs w:val="28"/>
                        </w:rPr>
                        <w:t>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74850D" w14:textId="460EC9FE" w:rsidR="00334741" w:rsidRDefault="00334741" w:rsidP="001845DD">
      <w:pPr>
        <w:pStyle w:val="Cabealho"/>
      </w:pPr>
    </w:p>
    <w:p w14:paraId="07873CA5" w14:textId="77777777" w:rsidR="001C3217" w:rsidRDefault="001C3217" w:rsidP="00252A01">
      <w:pPr>
        <w:pStyle w:val="Ttulo1"/>
        <w:spacing w:before="0" w:after="0"/>
        <w:jc w:val="both"/>
        <w:rPr>
          <w:rFonts w:asciiTheme="minorHAnsi" w:hAnsiTheme="minorHAnsi" w:cstheme="minorHAnsi"/>
          <w:color w:val="0070C0"/>
          <w:w w:val="110"/>
          <w:sz w:val="24"/>
          <w:szCs w:val="24"/>
        </w:rPr>
      </w:pPr>
    </w:p>
    <w:p w14:paraId="36428DCF" w14:textId="78203B13" w:rsidR="00CD27AE" w:rsidRPr="00DE5EEB" w:rsidRDefault="00CD27AE" w:rsidP="00252A01">
      <w:pPr>
        <w:pStyle w:val="Ttulo1"/>
        <w:spacing w:before="0" w:after="0"/>
        <w:jc w:val="both"/>
        <w:rPr>
          <w:rFonts w:asciiTheme="minorHAnsi" w:hAnsiTheme="minorHAnsi" w:cstheme="minorHAnsi"/>
          <w:sz w:val="24"/>
          <w:szCs w:val="24"/>
        </w:rPr>
      </w:pPr>
      <w:r w:rsidRPr="00DE5EEB">
        <w:rPr>
          <w:rFonts w:asciiTheme="minorHAnsi" w:hAnsiTheme="minorHAnsi" w:cstheme="minorHAnsi"/>
          <w:w w:val="110"/>
          <w:sz w:val="24"/>
          <w:szCs w:val="24"/>
        </w:rPr>
        <w:t>A</w:t>
      </w:r>
      <w:r w:rsidRPr="00DE5EEB">
        <w:rPr>
          <w:rFonts w:asciiTheme="minorHAnsi" w:hAnsiTheme="minorHAnsi" w:cstheme="minorHAnsi"/>
          <w:spacing w:val="5"/>
          <w:w w:val="110"/>
          <w:sz w:val="24"/>
          <w:szCs w:val="24"/>
        </w:rPr>
        <w:t xml:space="preserve"> “</w:t>
      </w:r>
      <w:r w:rsidRPr="00DE5EEB">
        <w:rPr>
          <w:rFonts w:asciiTheme="minorHAnsi" w:hAnsiTheme="minorHAnsi" w:cstheme="minorHAnsi"/>
          <w:w w:val="110"/>
          <w:sz w:val="24"/>
          <w:szCs w:val="24"/>
        </w:rPr>
        <w:t>AMBULÂNCIA MÁGICA”</w:t>
      </w:r>
      <w:r w:rsidRPr="00DE5EEB">
        <w:rPr>
          <w:rFonts w:asciiTheme="minorHAnsi" w:hAnsiTheme="minorHAnsi" w:cstheme="minorHAnsi"/>
          <w:spacing w:val="5"/>
          <w:w w:val="110"/>
          <w:sz w:val="24"/>
          <w:szCs w:val="24"/>
        </w:rPr>
        <w:t xml:space="preserve"> </w:t>
      </w:r>
      <w:r w:rsidRPr="00DE5EEB">
        <w:rPr>
          <w:rFonts w:asciiTheme="minorHAnsi" w:hAnsiTheme="minorHAnsi" w:cstheme="minorHAnsi"/>
          <w:w w:val="110"/>
          <w:sz w:val="24"/>
          <w:szCs w:val="24"/>
        </w:rPr>
        <w:t>permite a concretização de</w:t>
      </w:r>
      <w:r w:rsidRPr="00DE5EEB">
        <w:rPr>
          <w:rFonts w:asciiTheme="minorHAnsi" w:hAnsiTheme="minorHAnsi" w:cstheme="minorHAnsi"/>
          <w:spacing w:val="5"/>
          <w:w w:val="110"/>
          <w:sz w:val="24"/>
          <w:szCs w:val="24"/>
        </w:rPr>
        <w:t xml:space="preserve"> </w:t>
      </w:r>
      <w:r w:rsidRPr="00DE5EEB">
        <w:rPr>
          <w:rFonts w:asciiTheme="minorHAnsi" w:hAnsiTheme="minorHAnsi" w:cstheme="minorHAnsi"/>
          <w:w w:val="110"/>
          <w:sz w:val="24"/>
          <w:szCs w:val="24"/>
        </w:rPr>
        <w:t>desejos</w:t>
      </w:r>
      <w:r w:rsidRPr="00DE5EEB">
        <w:rPr>
          <w:rFonts w:asciiTheme="minorHAnsi" w:hAnsiTheme="minorHAnsi" w:cstheme="minorHAnsi"/>
          <w:spacing w:val="5"/>
          <w:w w:val="110"/>
          <w:sz w:val="24"/>
          <w:szCs w:val="24"/>
        </w:rPr>
        <w:t xml:space="preserve"> significativos a </w:t>
      </w:r>
      <w:r w:rsidRPr="00DE5EEB">
        <w:rPr>
          <w:rFonts w:asciiTheme="minorHAnsi" w:hAnsiTheme="minorHAnsi" w:cstheme="minorHAnsi"/>
          <w:w w:val="110"/>
          <w:sz w:val="24"/>
          <w:szCs w:val="24"/>
        </w:rPr>
        <w:t>adultos* com patologias neurodegenerativas, em fase avançada da doença e com acompanhamento por Cuidados Paliativos.</w:t>
      </w:r>
    </w:p>
    <w:p w14:paraId="32470216" w14:textId="15C7F7A8" w:rsidR="00CD27AE" w:rsidRDefault="00CD27AE" w:rsidP="00252A01">
      <w:pPr>
        <w:pStyle w:val="Corpodetexto"/>
        <w:rPr>
          <w:rFonts w:asciiTheme="minorHAnsi" w:hAnsiTheme="minorHAnsi" w:cstheme="minorHAnsi"/>
          <w:color w:val="5F646A"/>
          <w:sz w:val="18"/>
          <w:szCs w:val="18"/>
        </w:rPr>
      </w:pPr>
      <w:r w:rsidRPr="00252A01">
        <w:rPr>
          <w:rFonts w:asciiTheme="minorHAnsi" w:hAnsiTheme="minorHAnsi" w:cstheme="minorHAnsi"/>
          <w:color w:val="5F646A"/>
          <w:sz w:val="18"/>
          <w:szCs w:val="18"/>
        </w:rPr>
        <w:t>O</w:t>
      </w:r>
      <w:r w:rsidRPr="00252A01">
        <w:rPr>
          <w:rFonts w:asciiTheme="minorHAnsi" w:hAnsiTheme="minorHAnsi" w:cstheme="minorHAnsi"/>
          <w:color w:val="5F646A"/>
          <w:spacing w:val="-16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preenchimento</w:t>
      </w:r>
      <w:r w:rsidRPr="00252A01">
        <w:rPr>
          <w:rFonts w:asciiTheme="minorHAnsi" w:hAnsiTheme="minorHAnsi" w:cstheme="minorHAnsi"/>
          <w:color w:val="5F646A"/>
          <w:spacing w:val="-15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este</w:t>
      </w:r>
      <w:r w:rsidRPr="00252A01">
        <w:rPr>
          <w:rFonts w:asciiTheme="minorHAnsi" w:hAnsiTheme="minorHAnsi" w:cstheme="minorHAnsi"/>
          <w:color w:val="5F646A"/>
          <w:spacing w:val="-16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formulário</w:t>
      </w:r>
      <w:r w:rsidRPr="00252A01">
        <w:rPr>
          <w:rFonts w:asciiTheme="minorHAnsi" w:hAnsiTheme="minorHAnsi" w:cstheme="minorHAnsi"/>
          <w:color w:val="5F646A"/>
          <w:spacing w:val="-15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serve</w:t>
      </w:r>
      <w:r w:rsidRPr="00252A01">
        <w:rPr>
          <w:rFonts w:asciiTheme="minorHAnsi" w:hAnsiTheme="minorHAnsi" w:cstheme="minorHAnsi"/>
          <w:color w:val="5F646A"/>
          <w:spacing w:val="-16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como</w:t>
      </w:r>
      <w:r w:rsidRPr="00252A01">
        <w:rPr>
          <w:rFonts w:asciiTheme="minorHAnsi" w:hAnsiTheme="minorHAnsi" w:cstheme="minorHAnsi"/>
          <w:color w:val="5F646A"/>
          <w:spacing w:val="-15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candidatura</w:t>
      </w:r>
      <w:r w:rsidRPr="00252A01">
        <w:rPr>
          <w:rFonts w:asciiTheme="minorHAnsi" w:hAnsiTheme="minorHAnsi" w:cstheme="minorHAnsi"/>
          <w:color w:val="5F646A"/>
          <w:spacing w:val="-16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formal</w:t>
      </w:r>
      <w:r w:rsidRPr="00252A01">
        <w:rPr>
          <w:rFonts w:asciiTheme="minorHAnsi" w:hAnsiTheme="minorHAnsi" w:cstheme="minorHAnsi"/>
          <w:color w:val="5F646A"/>
          <w:spacing w:val="-15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à</w:t>
      </w:r>
      <w:r w:rsidRPr="00252A01">
        <w:rPr>
          <w:rFonts w:asciiTheme="minorHAnsi" w:hAnsiTheme="minorHAnsi" w:cstheme="minorHAnsi"/>
          <w:color w:val="5F646A"/>
          <w:spacing w:val="-15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realização</w:t>
      </w:r>
      <w:r w:rsidRPr="00252A01">
        <w:rPr>
          <w:rFonts w:asciiTheme="minorHAnsi" w:hAnsiTheme="minorHAnsi" w:cstheme="minorHAnsi"/>
          <w:color w:val="5F646A"/>
          <w:spacing w:val="-16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e</w:t>
      </w:r>
      <w:r w:rsidRPr="00252A01">
        <w:rPr>
          <w:rFonts w:asciiTheme="minorHAnsi" w:hAnsiTheme="minorHAnsi" w:cstheme="minorHAnsi"/>
          <w:color w:val="5F646A"/>
          <w:spacing w:val="-15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um</w:t>
      </w:r>
      <w:r w:rsidRPr="00252A01">
        <w:rPr>
          <w:rFonts w:asciiTheme="minorHAnsi" w:hAnsiTheme="minorHAnsi" w:cstheme="minorHAnsi"/>
          <w:color w:val="5F646A"/>
          <w:spacing w:val="-16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esejo.</w:t>
      </w:r>
      <w:r w:rsidRPr="00252A01">
        <w:rPr>
          <w:rFonts w:asciiTheme="minorHAnsi" w:hAnsiTheme="minorHAnsi" w:cstheme="minorHAnsi"/>
          <w:color w:val="5F646A"/>
          <w:spacing w:val="-15"/>
          <w:sz w:val="18"/>
          <w:szCs w:val="18"/>
        </w:rPr>
        <w:t xml:space="preserve"> Após receção da mesma, receberá um contacto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por</w:t>
      </w:r>
      <w:r w:rsidRPr="00252A01">
        <w:rPr>
          <w:rFonts w:asciiTheme="minorHAnsi" w:hAnsiTheme="minorHAnsi" w:cstheme="minorHAnsi"/>
          <w:color w:val="5F646A"/>
          <w:spacing w:val="-47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parte</w:t>
      </w:r>
      <w:r w:rsidRPr="00252A01">
        <w:rPr>
          <w:rFonts w:asciiTheme="minorHAnsi" w:hAnsiTheme="minorHAnsi" w:cstheme="minorHAnsi"/>
          <w:color w:val="5F646A"/>
          <w:spacing w:val="-20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a</w:t>
      </w:r>
      <w:r w:rsidRPr="00252A01">
        <w:rPr>
          <w:rFonts w:asciiTheme="minorHAnsi" w:hAnsiTheme="minorHAnsi" w:cstheme="minorHAnsi"/>
          <w:color w:val="5F646A"/>
          <w:spacing w:val="-20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equipa</w:t>
      </w:r>
      <w:r w:rsidRPr="00252A01">
        <w:rPr>
          <w:rFonts w:asciiTheme="minorHAnsi" w:hAnsiTheme="minorHAnsi" w:cstheme="minorHAnsi"/>
          <w:color w:val="5F646A"/>
          <w:spacing w:val="-19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e</w:t>
      </w:r>
      <w:r w:rsidRPr="00252A01">
        <w:rPr>
          <w:rFonts w:asciiTheme="minorHAnsi" w:hAnsiTheme="minorHAnsi" w:cstheme="minorHAnsi"/>
          <w:color w:val="5F646A"/>
          <w:spacing w:val="-20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realização</w:t>
      </w:r>
      <w:r w:rsidRPr="00252A01">
        <w:rPr>
          <w:rFonts w:asciiTheme="minorHAnsi" w:hAnsiTheme="minorHAnsi" w:cstheme="minorHAnsi"/>
          <w:color w:val="5F646A"/>
          <w:spacing w:val="-19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e</w:t>
      </w:r>
      <w:r w:rsidRPr="00252A01">
        <w:rPr>
          <w:rFonts w:asciiTheme="minorHAnsi" w:hAnsiTheme="minorHAnsi" w:cstheme="minorHAnsi"/>
          <w:color w:val="5F646A"/>
          <w:spacing w:val="-20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esejos</w:t>
      </w:r>
      <w:r w:rsidRPr="00252A01">
        <w:rPr>
          <w:rFonts w:asciiTheme="minorHAnsi" w:hAnsiTheme="minorHAnsi" w:cstheme="minorHAnsi"/>
          <w:color w:val="5F646A"/>
          <w:spacing w:val="-20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da</w:t>
      </w:r>
      <w:r w:rsidRPr="00252A01">
        <w:rPr>
          <w:rFonts w:asciiTheme="minorHAnsi" w:hAnsiTheme="minorHAnsi" w:cstheme="minorHAnsi"/>
          <w:color w:val="5F646A"/>
          <w:spacing w:val="-19"/>
          <w:sz w:val="18"/>
          <w:szCs w:val="18"/>
        </w:rPr>
        <w:t xml:space="preserve"> </w:t>
      </w:r>
      <w:r w:rsidRPr="00252A01">
        <w:rPr>
          <w:rFonts w:asciiTheme="minorHAnsi" w:hAnsiTheme="minorHAnsi" w:cstheme="minorHAnsi"/>
          <w:color w:val="5F646A"/>
          <w:sz w:val="18"/>
          <w:szCs w:val="18"/>
        </w:rPr>
        <w:t>Ambulância Mágica.</w:t>
      </w:r>
    </w:p>
    <w:p w14:paraId="4F9095C7" w14:textId="28689665" w:rsidR="001C3217" w:rsidRDefault="001C3217" w:rsidP="00252A01">
      <w:pPr>
        <w:pStyle w:val="Corpodetexto"/>
        <w:rPr>
          <w:rFonts w:asciiTheme="minorHAnsi" w:hAnsiTheme="minorHAnsi" w:cstheme="minorHAnsi"/>
          <w:color w:val="5F646A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240" behindDoc="1" locked="0" layoutInCell="1" allowOverlap="1" wp14:anchorId="0829AA63" wp14:editId="736D8928">
                <wp:simplePos x="0" y="0"/>
                <wp:positionH relativeFrom="margin">
                  <wp:align>left</wp:align>
                </wp:positionH>
                <wp:positionV relativeFrom="paragraph">
                  <wp:posOffset>256540</wp:posOffset>
                </wp:positionV>
                <wp:extent cx="5397500" cy="172085"/>
                <wp:effectExtent l="0" t="0" r="0" b="0"/>
                <wp:wrapTopAndBottom/>
                <wp:docPr id="6" name="Agrupa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7500" cy="172085"/>
                          <a:chOff x="1133" y="344"/>
                          <a:chExt cx="10319" cy="280"/>
                        </a:xfrm>
                      </wpg:grpSpPr>
                      <wps:wsp>
                        <wps:cNvPr id="7" name="Freeform 3"/>
                        <wps:cNvSpPr>
                          <a:spLocks/>
                        </wps:cNvSpPr>
                        <wps:spPr bwMode="auto">
                          <a:xfrm>
                            <a:off x="1133" y="344"/>
                            <a:ext cx="10319" cy="227"/>
                          </a:xfrm>
                          <a:custGeom>
                            <a:avLst/>
                            <a:gdLst>
                              <a:gd name="T0" fmla="+- 0 11395 1134"/>
                              <a:gd name="T1" fmla="*/ T0 w 10319"/>
                              <a:gd name="T2" fmla="+- 0 345 345"/>
                              <a:gd name="T3" fmla="*/ 345 h 227"/>
                              <a:gd name="T4" fmla="+- 0 1191 1134"/>
                              <a:gd name="T5" fmla="*/ T4 w 10319"/>
                              <a:gd name="T6" fmla="+- 0 345 345"/>
                              <a:gd name="T7" fmla="*/ 345 h 227"/>
                              <a:gd name="T8" fmla="+- 0 1168 1134"/>
                              <a:gd name="T9" fmla="*/ T8 w 10319"/>
                              <a:gd name="T10" fmla="+- 0 349 345"/>
                              <a:gd name="T11" fmla="*/ 349 h 227"/>
                              <a:gd name="T12" fmla="+- 0 1150 1134"/>
                              <a:gd name="T13" fmla="*/ T12 w 10319"/>
                              <a:gd name="T14" fmla="+- 0 361 345"/>
                              <a:gd name="T15" fmla="*/ 361 h 227"/>
                              <a:gd name="T16" fmla="+- 0 1138 1134"/>
                              <a:gd name="T17" fmla="*/ T16 w 10319"/>
                              <a:gd name="T18" fmla="+- 0 379 345"/>
                              <a:gd name="T19" fmla="*/ 379 h 227"/>
                              <a:gd name="T20" fmla="+- 0 1134 1134"/>
                              <a:gd name="T21" fmla="*/ T20 w 10319"/>
                              <a:gd name="T22" fmla="+- 0 401 345"/>
                              <a:gd name="T23" fmla="*/ 401 h 227"/>
                              <a:gd name="T24" fmla="+- 0 1134 1134"/>
                              <a:gd name="T25" fmla="*/ T24 w 10319"/>
                              <a:gd name="T26" fmla="+- 0 515 345"/>
                              <a:gd name="T27" fmla="*/ 515 h 227"/>
                              <a:gd name="T28" fmla="+- 0 1138 1134"/>
                              <a:gd name="T29" fmla="*/ T28 w 10319"/>
                              <a:gd name="T30" fmla="+- 0 537 345"/>
                              <a:gd name="T31" fmla="*/ 537 h 227"/>
                              <a:gd name="T32" fmla="+- 0 1150 1134"/>
                              <a:gd name="T33" fmla="*/ T32 w 10319"/>
                              <a:gd name="T34" fmla="+- 0 555 345"/>
                              <a:gd name="T35" fmla="*/ 555 h 227"/>
                              <a:gd name="T36" fmla="+- 0 1168 1134"/>
                              <a:gd name="T37" fmla="*/ T36 w 10319"/>
                              <a:gd name="T38" fmla="+- 0 567 345"/>
                              <a:gd name="T39" fmla="*/ 567 h 227"/>
                              <a:gd name="T40" fmla="+- 0 1191 1134"/>
                              <a:gd name="T41" fmla="*/ T40 w 10319"/>
                              <a:gd name="T42" fmla="+- 0 571 345"/>
                              <a:gd name="T43" fmla="*/ 571 h 227"/>
                              <a:gd name="T44" fmla="+- 0 11395 1134"/>
                              <a:gd name="T45" fmla="*/ T44 w 10319"/>
                              <a:gd name="T46" fmla="+- 0 571 345"/>
                              <a:gd name="T47" fmla="*/ 571 h 227"/>
                              <a:gd name="T48" fmla="+- 0 11417 1134"/>
                              <a:gd name="T49" fmla="*/ T48 w 10319"/>
                              <a:gd name="T50" fmla="+- 0 567 345"/>
                              <a:gd name="T51" fmla="*/ 567 h 227"/>
                              <a:gd name="T52" fmla="+- 0 11435 1134"/>
                              <a:gd name="T53" fmla="*/ T52 w 10319"/>
                              <a:gd name="T54" fmla="+- 0 555 345"/>
                              <a:gd name="T55" fmla="*/ 555 h 227"/>
                              <a:gd name="T56" fmla="+- 0 11448 1134"/>
                              <a:gd name="T57" fmla="*/ T56 w 10319"/>
                              <a:gd name="T58" fmla="+- 0 537 345"/>
                              <a:gd name="T59" fmla="*/ 537 h 227"/>
                              <a:gd name="T60" fmla="+- 0 11452 1134"/>
                              <a:gd name="T61" fmla="*/ T60 w 10319"/>
                              <a:gd name="T62" fmla="+- 0 515 345"/>
                              <a:gd name="T63" fmla="*/ 515 h 227"/>
                              <a:gd name="T64" fmla="+- 0 11452 1134"/>
                              <a:gd name="T65" fmla="*/ T64 w 10319"/>
                              <a:gd name="T66" fmla="+- 0 401 345"/>
                              <a:gd name="T67" fmla="*/ 401 h 227"/>
                              <a:gd name="T68" fmla="+- 0 11448 1134"/>
                              <a:gd name="T69" fmla="*/ T68 w 10319"/>
                              <a:gd name="T70" fmla="+- 0 379 345"/>
                              <a:gd name="T71" fmla="*/ 379 h 227"/>
                              <a:gd name="T72" fmla="+- 0 11435 1134"/>
                              <a:gd name="T73" fmla="*/ T72 w 10319"/>
                              <a:gd name="T74" fmla="+- 0 361 345"/>
                              <a:gd name="T75" fmla="*/ 361 h 227"/>
                              <a:gd name="T76" fmla="+- 0 11417 1134"/>
                              <a:gd name="T77" fmla="*/ T76 w 10319"/>
                              <a:gd name="T78" fmla="+- 0 349 345"/>
                              <a:gd name="T79" fmla="*/ 349 h 227"/>
                              <a:gd name="T80" fmla="+- 0 11395 1134"/>
                              <a:gd name="T81" fmla="*/ T80 w 10319"/>
                              <a:gd name="T82" fmla="+- 0 345 345"/>
                              <a:gd name="T83" fmla="*/ 345 h 2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</a:cxnLst>
                            <a:rect l="0" t="0" r="r" b="b"/>
                            <a:pathLst>
                              <a:path w="10319" h="227">
                                <a:moveTo>
                                  <a:pt x="10261" y="0"/>
                                </a:moveTo>
                                <a:lnTo>
                                  <a:pt x="57" y="0"/>
                                </a:lnTo>
                                <a:lnTo>
                                  <a:pt x="34" y="4"/>
                                </a:lnTo>
                                <a:lnTo>
                                  <a:pt x="16" y="16"/>
                                </a:lnTo>
                                <a:lnTo>
                                  <a:pt x="4" y="34"/>
                                </a:lnTo>
                                <a:lnTo>
                                  <a:pt x="0" y="56"/>
                                </a:lnTo>
                                <a:lnTo>
                                  <a:pt x="0" y="170"/>
                                </a:lnTo>
                                <a:lnTo>
                                  <a:pt x="4" y="192"/>
                                </a:lnTo>
                                <a:lnTo>
                                  <a:pt x="16" y="210"/>
                                </a:lnTo>
                                <a:lnTo>
                                  <a:pt x="34" y="222"/>
                                </a:lnTo>
                                <a:lnTo>
                                  <a:pt x="57" y="226"/>
                                </a:lnTo>
                                <a:lnTo>
                                  <a:pt x="10261" y="226"/>
                                </a:lnTo>
                                <a:lnTo>
                                  <a:pt x="10283" y="222"/>
                                </a:lnTo>
                                <a:lnTo>
                                  <a:pt x="10301" y="210"/>
                                </a:lnTo>
                                <a:lnTo>
                                  <a:pt x="10314" y="192"/>
                                </a:lnTo>
                                <a:lnTo>
                                  <a:pt x="10318" y="170"/>
                                </a:lnTo>
                                <a:lnTo>
                                  <a:pt x="10318" y="56"/>
                                </a:lnTo>
                                <a:lnTo>
                                  <a:pt x="10314" y="34"/>
                                </a:lnTo>
                                <a:lnTo>
                                  <a:pt x="10301" y="16"/>
                                </a:lnTo>
                                <a:lnTo>
                                  <a:pt x="10283" y="4"/>
                                </a:lnTo>
                                <a:lnTo>
                                  <a:pt x="1026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B70B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133" y="344"/>
                            <a:ext cx="10319" cy="280"/>
                          </a:xfrm>
                          <a:prstGeom prst="rect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CB15A3" w14:textId="063986A8" w:rsidR="000B1F24" w:rsidRPr="000B1F24" w:rsidRDefault="000B1F24" w:rsidP="000B1F24">
                              <w:pPr>
                                <w:pStyle w:val="PargrafodaLista"/>
                                <w:numPr>
                                  <w:ilvl w:val="0"/>
                                  <w:numId w:val="2"/>
                                </w:numPr>
                                <w:spacing w:before="8"/>
                                <w:rPr>
                                  <w:b/>
                                  <w:color w:val="FFFFFF" w:themeColor="background1"/>
                                  <w:szCs w:val="20"/>
                                </w:rPr>
                              </w:pPr>
                              <w:bookmarkStart w:id="0" w:name="_Hlk96519304"/>
                              <w:bookmarkStart w:id="1" w:name="_Hlk96519305"/>
                              <w:bookmarkStart w:id="2" w:name="_Hlk96519307"/>
                              <w:bookmarkStart w:id="3" w:name="_Hlk96519308"/>
                              <w:r w:rsidRPr="000B1F24">
                                <w:rPr>
                                  <w:b/>
                                  <w:color w:val="FFFFFF" w:themeColor="background1"/>
                                  <w:szCs w:val="20"/>
                                </w:rPr>
                                <w:t>DADOS DE IDENTIFICAÇÃO DO BENEFICIÁRIO</w:t>
                              </w:r>
                              <w:bookmarkEnd w:id="0"/>
                              <w:bookmarkEnd w:id="1"/>
                              <w:bookmarkEnd w:id="2"/>
                              <w:bookmarkEnd w:id="3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29AA63" id="Agrupar 6" o:spid="_x0000_s1027" style="position:absolute;margin-left:0;margin-top:20.2pt;width:425pt;height:13.55pt;z-index:-251658240;mso-wrap-distance-left:0;mso-wrap-distance-right:0;mso-position-horizontal:left;mso-position-horizontal-relative:margin" coordorigin="1133,344" coordsize="10319,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">
                <v:shape id="Freeform 3" o:spid="_x0000_s1028" style="position:absolute;left:1133;top:344;width:10319;height:227;visibility:visible;mso-wrap-style:square;v-text-anchor:top" coordsize="10319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" path="m10261,l57,,34,4,16,16,4,34,,56,,170r4,22l16,210r18,12l57,226r10204,l10283,222r18,-12l10314,192r4,-22l10318,56r-4,-22l10301,16,10283,4,10261,xe" fillcolor="#0b70b8" stroked="f">
                  <v:path arrowok="t" o:connecttype="custom" o:connectlocs="10261,345;57,345;34,349;16,361;4,379;0,401;0,515;4,537;16,555;34,567;57,571;10261,571;10283,567;10301,555;10314,537;10318,515;10318,401;10314,379;10301,361;10283,349;10261,345" o:connectangles="0,0,0,0,0,0,0,0,0,0,0,0,0,0,0,0,0,0,0,0,0"/>
                </v:shape>
                <v:shape id="_x0000_s1029" type="#_x0000_t202" style="position:absolute;left:1133;top:344;width:10319;height: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" fillcolor="#00b050" stroked="f">
                  <v:textbox inset="0,0,0,0">
                    <w:txbxContent>
                      <w:p w14:paraId="13CB15A3" w14:textId="063986A8" w:rsidR="000B1F24" w:rsidRPr="000B1F24" w:rsidRDefault="000B1F24" w:rsidP="000B1F24">
                        <w:pPr>
                          <w:pStyle w:val="PargrafodaLista"/>
                          <w:numPr>
                            <w:ilvl w:val="0"/>
                            <w:numId w:val="2"/>
                          </w:numPr>
                          <w:spacing w:before="8"/>
                          <w:rPr>
                            <w:b/>
                            <w:color w:val="FFFFFF" w:themeColor="background1"/>
                            <w:szCs w:val="20"/>
                          </w:rPr>
                        </w:pPr>
                        <w:bookmarkStart w:id="4" w:name="_Hlk96519304"/>
                        <w:bookmarkStart w:id="5" w:name="_Hlk96519305"/>
                        <w:bookmarkStart w:id="6" w:name="_Hlk96519307"/>
                        <w:bookmarkStart w:id="7" w:name="_Hlk96519308"/>
                        <w:r w:rsidRPr="000B1F24">
                          <w:rPr>
                            <w:b/>
                            <w:color w:val="FFFFFF" w:themeColor="background1"/>
                            <w:szCs w:val="20"/>
                          </w:rPr>
                          <w:t>DADOS DE IDENTIFICAÇÃO DO BENEFICIÁRIO</w:t>
                        </w:r>
                        <w:bookmarkEnd w:id="4"/>
                        <w:bookmarkEnd w:id="5"/>
                        <w:bookmarkEnd w:id="6"/>
                        <w:bookmarkEnd w:id="7"/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Pr="001C3217">
        <w:rPr>
          <w:rFonts w:asciiTheme="minorHAnsi" w:hAnsiTheme="minorHAnsi" w:cstheme="minorHAnsi"/>
          <w:color w:val="5F646A"/>
          <w:sz w:val="18"/>
          <w:szCs w:val="18"/>
        </w:rPr>
        <w:t>* Idade ≥ 18 anos</w:t>
      </w:r>
    </w:p>
    <w:p w14:paraId="603ABC79" w14:textId="4F5E65A0" w:rsidR="00461EE4" w:rsidRDefault="001C3217" w:rsidP="00D53BDA">
      <w:pPr>
        <w:pStyle w:val="PargrafodaLista"/>
        <w:numPr>
          <w:ilvl w:val="1"/>
          <w:numId w:val="3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711199F" wp14:editId="761663EC">
                <wp:simplePos x="0" y="0"/>
                <wp:positionH relativeFrom="margin">
                  <wp:align>right</wp:align>
                </wp:positionH>
                <wp:positionV relativeFrom="paragraph">
                  <wp:posOffset>353060</wp:posOffset>
                </wp:positionV>
                <wp:extent cx="4159250" cy="209550"/>
                <wp:effectExtent l="0" t="0" r="12700" b="1905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92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750814468"/>
                              <w:placeholder>
                                <w:docPart w:val="DefaultPlaceholder_-1854013440"/>
                              </w:placeholder>
                              <w:showingPlcHdr/>
                              <w:text/>
                            </w:sdtPr>
                            <w:sdtContent>
                              <w:p w14:paraId="51ECF624" w14:textId="71BA011A" w:rsidR="00E07B40" w:rsidRDefault="005514A6">
                                <w:r w:rsidRPr="00AD3CA6">
                                  <w:rPr>
                                    <w:rStyle w:val="TextodoMarcadordePosio"/>
                                  </w:rPr>
                                  <w:t>Clique ou toque aqui para introduzir texto.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1199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30" type="#_x0000_t202" style="position:absolute;left:0;text-align:left;margin-left:276.3pt;margin-top:27.8pt;width:327.5pt;height:16.5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">
                <v:textbox>
                  <w:txbxContent>
                    <w:sdt>
                      <w:sdtPr>
                        <w:id w:val="-750814468"/>
                        <w:placeholder>
                          <w:docPart w:val="DefaultPlaceholder_-1854013440"/>
                        </w:placeholder>
                        <w:showingPlcHdr/>
                        <w:text/>
                      </w:sdtPr>
                      <w:sdtContent>
                        <w:p w14:paraId="51ECF624" w14:textId="71BA011A" w:rsidR="00E07B40" w:rsidRDefault="005514A6">
                          <w:r w:rsidRPr="00AD3CA6">
                            <w:rPr>
                              <w:rStyle w:val="TextodoMarcadordePosio"/>
                            </w:rPr>
                            <w:t>Clique ou toque aqui para introduzir texto.</w:t>
                          </w:r>
                        </w:p>
                      </w:sdtContent>
                    </w:sdt>
                  </w:txbxContent>
                </v:textbox>
                <w10:wrap type="square" anchorx="margin"/>
              </v:shape>
            </w:pict>
          </mc:Fallback>
        </mc:AlternateContent>
      </w:r>
      <w:r w:rsidR="00E07B40">
        <w:t xml:space="preserve">Nome completo:  </w:t>
      </w:r>
    </w:p>
    <w:p w14:paraId="44F61A93" w14:textId="35B68200" w:rsidR="00FB5670" w:rsidRDefault="00D53BDA" w:rsidP="00D53BDA">
      <w:pPr>
        <w:pStyle w:val="PargrafodaLista"/>
        <w:numPr>
          <w:ilvl w:val="1"/>
          <w:numId w:val="3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0E71BCE" wp14:editId="482535E7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3105150" cy="203200"/>
                <wp:effectExtent l="0" t="0" r="19050" b="25400"/>
                <wp:wrapSquare wrapText="bothSides"/>
                <wp:docPr id="4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5150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42F597" w14:textId="77777777" w:rsidR="00D53BDA" w:rsidRDefault="00D53BDA" w:rsidP="00D53B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71BCE" id="_x0000_s1031" type="#_x0000_t202" style="position:absolute;left:0;text-align:left;margin-left:193.3pt;margin-top:.4pt;width:244.5pt;height:16pt;z-index:2516623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">
                <v:textbox>
                  <w:txbxContent>
                    <w:p w14:paraId="5B42F597" w14:textId="77777777" w:rsidR="00D53BDA" w:rsidRDefault="00D53BDA" w:rsidP="00D53BDA"/>
                  </w:txbxContent>
                </v:textbox>
                <w10:wrap type="square" anchorx="margin"/>
              </v:shape>
            </w:pict>
          </mc:Fallback>
        </mc:AlternateContent>
      </w:r>
      <w:r>
        <w:t>Nome pelo qual gosta de ser tratado:</w:t>
      </w:r>
    </w:p>
    <w:p w14:paraId="0F3AFB3D" w14:textId="39AD1528" w:rsidR="00BA6AE3" w:rsidRPr="00BA6AE3" w:rsidRDefault="009A7866" w:rsidP="00D53BDA">
      <w:pPr>
        <w:pStyle w:val="PargrafodaLista"/>
        <w:numPr>
          <w:ilvl w:val="1"/>
          <w:numId w:val="3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0B062E3" wp14:editId="5691BA8E">
                <wp:simplePos x="0" y="0"/>
                <wp:positionH relativeFrom="margin">
                  <wp:posOffset>774065</wp:posOffset>
                </wp:positionH>
                <wp:positionV relativeFrom="paragraph">
                  <wp:posOffset>6350</wp:posOffset>
                </wp:positionV>
                <wp:extent cx="1346200" cy="171450"/>
                <wp:effectExtent l="0" t="0" r="25400" b="19050"/>
                <wp:wrapSquare wrapText="bothSides"/>
                <wp:docPr id="4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62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9F98D" w14:textId="77777777" w:rsidR="006A523B" w:rsidRDefault="006A523B" w:rsidP="006A52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62E3" id="_x0000_s1032" type="#_x0000_t202" style="position:absolute;left:0;text-align:left;margin-left:60.95pt;margin-top:.5pt;width:106pt;height:1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">
                <v:textbox>
                  <w:txbxContent>
                    <w:p w14:paraId="66B9F98D" w14:textId="77777777" w:rsidR="006A523B" w:rsidRDefault="006A523B" w:rsidP="006A523B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DEF00B6" wp14:editId="2FAEB90C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1720850" cy="196850"/>
                <wp:effectExtent l="0" t="0" r="12700" b="12700"/>
                <wp:wrapSquare wrapText="bothSides"/>
                <wp:docPr id="4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0850" cy="19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347A4" w14:textId="77777777" w:rsidR="006063A4" w:rsidRDefault="006063A4" w:rsidP="006063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F00B6" id="_x0000_s1033" type="#_x0000_t202" style="position:absolute;left:0;text-align:left;margin-left:84.3pt;margin-top:.5pt;width:135.5pt;height:15.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">
                <v:textbox>
                  <w:txbxContent>
                    <w:p w14:paraId="149347A4" w14:textId="77777777" w:rsidR="006063A4" w:rsidRDefault="006063A4" w:rsidP="006063A4"/>
                  </w:txbxContent>
                </v:textbox>
                <w10:wrap type="square" anchorx="margin"/>
              </v:shape>
            </w:pict>
          </mc:Fallback>
        </mc:AlternateContent>
      </w:r>
      <w:r w:rsidR="006A523B">
        <w:t xml:space="preserve">Género: </w:t>
      </w:r>
      <w:r w:rsidR="006B1279">
        <w:t xml:space="preserve">      </w:t>
      </w:r>
      <w:r w:rsidR="00A2300E">
        <w:t xml:space="preserve">     </w:t>
      </w:r>
      <w:r w:rsidR="006B1279">
        <w:t xml:space="preserve">1.4. </w:t>
      </w:r>
      <w:r w:rsidR="006063A4">
        <w:t xml:space="preserve">Data de nascimento: </w:t>
      </w:r>
    </w:p>
    <w:p w14:paraId="765D0438" w14:textId="40116909" w:rsidR="00BA6AE3" w:rsidRDefault="00985EEC" w:rsidP="00985EEC">
      <w:pPr>
        <w:pStyle w:val="PargrafodaLista"/>
        <w:numPr>
          <w:ilvl w:val="1"/>
          <w:numId w:val="3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F4E9A9A" wp14:editId="5CFDC492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1714500" cy="196850"/>
                <wp:effectExtent l="0" t="0" r="19050" b="12700"/>
                <wp:wrapSquare wrapText="bothSides"/>
                <wp:docPr id="4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9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592B45" w14:textId="77777777" w:rsidR="00985EEC" w:rsidRDefault="00985EEC" w:rsidP="00985E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E9A9A" id="_x0000_s1034" type="#_x0000_t202" style="position:absolute;left:0;text-align:left;margin-left:83.8pt;margin-top:.55pt;width:135pt;height:15.5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">
                <v:textbox>
                  <w:txbxContent>
                    <w:p w14:paraId="7D592B45" w14:textId="77777777" w:rsidR="00985EEC" w:rsidRDefault="00985EEC" w:rsidP="00985EE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0D9FA14" wp14:editId="0E6AEC42">
                <wp:simplePos x="0" y="0"/>
                <wp:positionH relativeFrom="margin">
                  <wp:posOffset>939800</wp:posOffset>
                </wp:positionH>
                <wp:positionV relativeFrom="paragraph">
                  <wp:posOffset>6985</wp:posOffset>
                </wp:positionV>
                <wp:extent cx="1346200" cy="171450"/>
                <wp:effectExtent l="0" t="0" r="25400" b="19050"/>
                <wp:wrapSquare wrapText="bothSides"/>
                <wp:docPr id="4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6200" cy="171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4790D" w14:textId="77777777" w:rsidR="00985EEC" w:rsidRDefault="00985EEC" w:rsidP="00985E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9FA14" id="_x0000_s1035" type="#_x0000_t202" style="position:absolute;left:0;text-align:left;margin-left:74pt;margin-top:.55pt;width:106pt;height:13.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">
                <v:textbox>
                  <w:txbxContent>
                    <w:p w14:paraId="1C04790D" w14:textId="77777777" w:rsidR="00985EEC" w:rsidRDefault="00985EEC" w:rsidP="00985EEC"/>
                  </w:txbxContent>
                </v:textbox>
                <w10:wrap type="square" anchorx="margin"/>
              </v:shape>
            </w:pict>
          </mc:Fallback>
        </mc:AlternateContent>
      </w:r>
      <w:r>
        <w:t>N.º CC/B.I.:   1.5. N.º do SNS:</w:t>
      </w:r>
    </w:p>
    <w:p w14:paraId="17043DC1" w14:textId="77A5E388" w:rsidR="009A7866" w:rsidRPr="00BA6AE3" w:rsidRDefault="00820DF3" w:rsidP="00985EEC">
      <w:pPr>
        <w:pStyle w:val="PargrafodaLista"/>
        <w:numPr>
          <w:ilvl w:val="1"/>
          <w:numId w:val="3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DFED62F" wp14:editId="2D324767">
                <wp:simplePos x="0" y="0"/>
                <wp:positionH relativeFrom="margin">
                  <wp:align>right</wp:align>
                </wp:positionH>
                <wp:positionV relativeFrom="paragraph">
                  <wp:posOffset>274955</wp:posOffset>
                </wp:positionV>
                <wp:extent cx="4610100" cy="184150"/>
                <wp:effectExtent l="0" t="0" r="19050" b="25400"/>
                <wp:wrapSquare wrapText="bothSides"/>
                <wp:docPr id="4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0100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F4861" w14:textId="77777777" w:rsidR="00820DF3" w:rsidRDefault="00820DF3" w:rsidP="00820DF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ED62F" id="_x0000_s1036" type="#_x0000_t202" style="position:absolute;left:0;text-align:left;margin-left:311.8pt;margin-top:21.65pt;width:363pt;height:14.5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">
                <v:textbox>
                  <w:txbxContent>
                    <w:p w14:paraId="52CF4861" w14:textId="77777777" w:rsidR="00820DF3" w:rsidRDefault="00820DF3" w:rsidP="00820DF3"/>
                  </w:txbxContent>
                </v:textbox>
                <w10:wrap type="square" anchorx="margin"/>
              </v:shape>
            </w:pict>
          </mc:Fallback>
        </mc:AlternateContent>
      </w:r>
      <w:r w:rsidR="00DB50F9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B086F04" wp14:editId="2564BE5D">
                <wp:simplePos x="0" y="0"/>
                <wp:positionH relativeFrom="margin">
                  <wp:posOffset>1421765</wp:posOffset>
                </wp:positionH>
                <wp:positionV relativeFrom="paragraph">
                  <wp:posOffset>8255</wp:posOffset>
                </wp:positionV>
                <wp:extent cx="2254250" cy="177800"/>
                <wp:effectExtent l="0" t="0" r="12700" b="12700"/>
                <wp:wrapSquare wrapText="bothSides"/>
                <wp:docPr id="4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425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E494F" w14:textId="77777777" w:rsidR="00DB50F9" w:rsidRDefault="00DB50F9" w:rsidP="00DB50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86F04" id="_x0000_s1037" type="#_x0000_t202" style="position:absolute;left:0;text-align:left;margin-left:111.95pt;margin-top:.65pt;width:177.5pt;height:1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">
                <v:textbox>
                  <w:txbxContent>
                    <w:p w14:paraId="706E494F" w14:textId="77777777" w:rsidR="00DB50F9" w:rsidRDefault="00DB50F9" w:rsidP="00DB50F9"/>
                  </w:txbxContent>
                </v:textbox>
                <w10:wrap type="square" anchorx="margin"/>
              </v:shape>
            </w:pict>
          </mc:Fallback>
        </mc:AlternateContent>
      </w:r>
      <w:r w:rsidR="00DB50F9">
        <w:t xml:space="preserve">Contacto telefónico:  </w:t>
      </w:r>
    </w:p>
    <w:p w14:paraId="3487B25F" w14:textId="2E7DBD3D" w:rsidR="00BA6AE3" w:rsidRDefault="008F4724" w:rsidP="00820DF3">
      <w:pPr>
        <w:pStyle w:val="PargrafodaLista"/>
        <w:numPr>
          <w:ilvl w:val="1"/>
          <w:numId w:val="3"/>
        </w:numPr>
        <w:tabs>
          <w:tab w:val="left" w:pos="28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11EA10" wp14:editId="0C919A07">
                <wp:simplePos x="0" y="0"/>
                <wp:positionH relativeFrom="column">
                  <wp:posOffset>-6985</wp:posOffset>
                </wp:positionH>
                <wp:positionV relativeFrom="paragraph">
                  <wp:posOffset>358775</wp:posOffset>
                </wp:positionV>
                <wp:extent cx="5396939" cy="172065"/>
                <wp:effectExtent l="0" t="0" r="0" b="0"/>
                <wp:wrapTopAndBottom/>
                <wp:docPr id="5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6939" cy="17206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7A0EA8" w14:textId="7ED81D5A" w:rsidR="00DC2E78" w:rsidRPr="00DC2E78" w:rsidRDefault="00DC2E78" w:rsidP="00DC2E78">
                            <w:pPr>
                              <w:spacing w:before="8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  <w:r w:rsidRPr="00DC2E78"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>2.</w:t>
                            </w:r>
                            <w:r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 w:rsidRPr="00DC2E78"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 xml:space="preserve"> DADOS DE IDENTIFICAÇÃO E CONTATOS DA(S) PESSOA(S) SIGNIFICATIVA(S) DO BENEFICIÁRIO</w:t>
                            </w:r>
                          </w:p>
                          <w:p w14:paraId="39C7732B" w14:textId="6BDB3480" w:rsidR="001A0EEC" w:rsidRPr="000B1F24" w:rsidRDefault="001A0EEC" w:rsidP="00DC2E78">
                            <w:pPr>
                              <w:pStyle w:val="PargrafodaLista"/>
                              <w:spacing w:before="8"/>
                              <w:ind w:left="473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11EA10" id="Text Box 4" o:spid="_x0000_s1038" type="#_x0000_t202" style="position:absolute;left:0;text-align:left;margin-left:-.55pt;margin-top:28.25pt;width:424.95pt;height:13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" fillcolor="#00b050" stroked="f">
                <v:textbox inset="0,0,0,0">
                  <w:txbxContent>
                    <w:p w14:paraId="537A0EA8" w14:textId="7ED81D5A" w:rsidR="00DC2E78" w:rsidRPr="00DC2E78" w:rsidRDefault="00DC2E78" w:rsidP="00DC2E78">
                      <w:pPr>
                        <w:spacing w:before="8"/>
                        <w:rPr>
                          <w:b/>
                          <w:color w:val="FFFFFF" w:themeColor="background1"/>
                          <w:szCs w:val="20"/>
                        </w:rPr>
                      </w:pPr>
                      <w:r w:rsidRPr="00DC2E78">
                        <w:rPr>
                          <w:b/>
                          <w:color w:val="FFFFFF" w:themeColor="background1"/>
                          <w:szCs w:val="20"/>
                        </w:rPr>
                        <w:t>2.</w:t>
                      </w:r>
                      <w:r>
                        <w:rPr>
                          <w:b/>
                          <w:color w:val="FFFFFF" w:themeColor="background1"/>
                          <w:szCs w:val="20"/>
                        </w:rPr>
                        <w:t xml:space="preserve"> </w:t>
                      </w:r>
                      <w:r w:rsidRPr="00DC2E78">
                        <w:rPr>
                          <w:b/>
                          <w:color w:val="FFFFFF" w:themeColor="background1"/>
                          <w:szCs w:val="20"/>
                        </w:rPr>
                        <w:t xml:space="preserve"> DADOS DE IDENTIFICAÇÃO E CONTATOS DA(S) PESSOA(S) SIGNIFICATIVA(S) DO BENEFICIÁRIO</w:t>
                      </w:r>
                    </w:p>
                    <w:p w14:paraId="39C7732B" w14:textId="6BDB3480" w:rsidR="001A0EEC" w:rsidRPr="000B1F24" w:rsidRDefault="001A0EEC" w:rsidP="00DC2E78">
                      <w:pPr>
                        <w:pStyle w:val="PargrafodaLista"/>
                        <w:spacing w:before="8"/>
                        <w:ind w:left="473"/>
                        <w:rPr>
                          <w:b/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20DF3">
        <w:t xml:space="preserve">E-mail: </w:t>
      </w:r>
      <w:r w:rsidR="00BA6AE3">
        <w:tab/>
      </w:r>
    </w:p>
    <w:p w14:paraId="6C07F668" w14:textId="28D1A547" w:rsidR="005A68A4" w:rsidRDefault="00C26EF2" w:rsidP="005A68A4">
      <w:pPr>
        <w:pStyle w:val="PargrafodaLista"/>
        <w:numPr>
          <w:ilvl w:val="1"/>
          <w:numId w:val="4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67DE9FA" wp14:editId="0DBE5FA6">
                <wp:simplePos x="0" y="0"/>
                <wp:positionH relativeFrom="margin">
                  <wp:align>right</wp:align>
                </wp:positionH>
                <wp:positionV relativeFrom="paragraph">
                  <wp:posOffset>54610</wp:posOffset>
                </wp:positionV>
                <wp:extent cx="4178300" cy="215900"/>
                <wp:effectExtent l="0" t="0" r="12700" b="12700"/>
                <wp:wrapSquare wrapText="bothSides"/>
                <wp:docPr id="6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8300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5D709" w14:textId="77777777" w:rsidR="005A68A4" w:rsidRDefault="005A68A4" w:rsidP="005A68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DE9FA" id="_x0000_s1039" type="#_x0000_t202" style="position:absolute;left:0;text-align:left;margin-left:277.8pt;margin-top:4.3pt;width:329pt;height:17pt;z-index:2516879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">
                <v:textbox>
                  <w:txbxContent>
                    <w:p w14:paraId="3A95D709" w14:textId="77777777" w:rsidR="005A68A4" w:rsidRDefault="005A68A4" w:rsidP="005A68A4"/>
                  </w:txbxContent>
                </v:textbox>
                <w10:wrap type="square" anchorx="margin"/>
              </v:shape>
            </w:pict>
          </mc:Fallback>
        </mc:AlternateContent>
      </w:r>
      <w:r w:rsidR="005A68A4">
        <w:t xml:space="preserve">Nome completo:  </w:t>
      </w:r>
    </w:p>
    <w:p w14:paraId="2A57F702" w14:textId="570A0B35" w:rsidR="005A68A4" w:rsidRDefault="00C26EF2" w:rsidP="00C26EF2">
      <w:pPr>
        <w:pStyle w:val="PargrafodaLista"/>
        <w:numPr>
          <w:ilvl w:val="1"/>
          <w:numId w:val="4"/>
        </w:numPr>
        <w:spacing w:line="480" w:lineRule="auto"/>
        <w:ind w:left="357" w:hanging="357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6307FDD" wp14:editId="1EB8E07C">
                <wp:simplePos x="0" y="0"/>
                <wp:positionH relativeFrom="margin">
                  <wp:align>right</wp:align>
                </wp:positionH>
                <wp:positionV relativeFrom="paragraph">
                  <wp:posOffset>29845</wp:posOffset>
                </wp:positionV>
                <wp:extent cx="3949700" cy="196850"/>
                <wp:effectExtent l="0" t="0" r="12700" b="12700"/>
                <wp:wrapSquare wrapText="bothSides"/>
                <wp:docPr id="6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9700" cy="19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A2B756" w14:textId="77777777" w:rsidR="005A68A4" w:rsidRDefault="005A68A4" w:rsidP="005A68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07FDD" id="_x0000_s1040" type="#_x0000_t202" style="position:absolute;left:0;text-align:left;margin-left:259.8pt;margin-top:2.35pt;width:311pt;height:15.5pt;z-index:2516858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">
                <v:textbox>
                  <w:txbxContent>
                    <w:p w14:paraId="4CA2B756" w14:textId="77777777" w:rsidR="005A68A4" w:rsidRDefault="005A68A4" w:rsidP="005A68A4"/>
                  </w:txbxContent>
                </v:textbox>
                <w10:wrap type="square" anchorx="margin"/>
              </v:shape>
            </w:pict>
          </mc:Fallback>
        </mc:AlternateContent>
      </w:r>
      <w:r>
        <w:t xml:space="preserve">Parentesco/Relação: </w:t>
      </w:r>
    </w:p>
    <w:p w14:paraId="678C3605" w14:textId="7F86DDEB" w:rsidR="005A68A4" w:rsidRPr="00BA6AE3" w:rsidRDefault="005A68A4" w:rsidP="005A68A4">
      <w:pPr>
        <w:pStyle w:val="PargrafodaLista"/>
        <w:numPr>
          <w:ilvl w:val="1"/>
          <w:numId w:val="4"/>
        </w:numPr>
        <w:spacing w:line="48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2EDCB89" wp14:editId="39E2ED75">
                <wp:simplePos x="0" y="0"/>
                <wp:positionH relativeFrom="margin">
                  <wp:posOffset>1421765</wp:posOffset>
                </wp:positionH>
                <wp:positionV relativeFrom="paragraph">
                  <wp:posOffset>8255</wp:posOffset>
                </wp:positionV>
                <wp:extent cx="2254250" cy="177800"/>
                <wp:effectExtent l="0" t="0" r="12700" b="12700"/>
                <wp:wrapSquare wrapText="bothSides"/>
                <wp:docPr id="6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425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02A0F" w14:textId="77777777" w:rsidR="005A68A4" w:rsidRDefault="005A68A4" w:rsidP="005A68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DCB89" id="_x0000_s1041" type="#_x0000_t202" style="position:absolute;left:0;text-align:left;margin-left:111.95pt;margin-top:.65pt;width:177.5pt;height:14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">
                <v:textbox>
                  <w:txbxContent>
                    <w:p w14:paraId="1E902A0F" w14:textId="77777777" w:rsidR="005A68A4" w:rsidRDefault="005A68A4" w:rsidP="005A68A4"/>
                  </w:txbxContent>
                </v:textbox>
                <w10:wrap type="square" anchorx="margin"/>
              </v:shape>
            </w:pict>
          </mc:Fallback>
        </mc:AlternateContent>
      </w:r>
      <w:r>
        <w:t xml:space="preserve">Contacto telefónico:  </w:t>
      </w:r>
    </w:p>
    <w:p w14:paraId="25926884" w14:textId="2FCC2EDF" w:rsidR="00BA6AE3" w:rsidRDefault="007855BB" w:rsidP="00C26EF2">
      <w:pPr>
        <w:pStyle w:val="PargrafodaLista"/>
        <w:numPr>
          <w:ilvl w:val="1"/>
          <w:numId w:val="4"/>
        </w:numPr>
        <w:tabs>
          <w:tab w:val="left" w:pos="28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73244CE" wp14:editId="472EEC04">
                <wp:simplePos x="0" y="0"/>
                <wp:positionH relativeFrom="margin">
                  <wp:align>left</wp:align>
                </wp:positionH>
                <wp:positionV relativeFrom="paragraph">
                  <wp:posOffset>360680</wp:posOffset>
                </wp:positionV>
                <wp:extent cx="5396939" cy="172065"/>
                <wp:effectExtent l="0" t="0" r="0" b="0"/>
                <wp:wrapTopAndBottom/>
                <wp:docPr id="19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6939" cy="17206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16EFC3" w14:textId="54EF8042" w:rsidR="007855BB" w:rsidRPr="00DC2E78" w:rsidRDefault="007855BB" w:rsidP="007855BB">
                            <w:pPr>
                              <w:spacing w:before="8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 xml:space="preserve">3. </w:t>
                            </w:r>
                            <w:r w:rsidRPr="00DC2E78"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 w:rsidRPr="007855BB"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>DADOS DE INFORMAÇÃO CLÍNICA</w:t>
                            </w:r>
                          </w:p>
                          <w:p w14:paraId="4EF8C8AE" w14:textId="77777777" w:rsidR="007855BB" w:rsidRPr="000B1F24" w:rsidRDefault="007855BB" w:rsidP="007855BB">
                            <w:pPr>
                              <w:pStyle w:val="PargrafodaLista"/>
                              <w:spacing w:before="8"/>
                              <w:ind w:left="473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3244CE" id="_x0000_s1042" type="#_x0000_t202" style="position:absolute;left:0;text-align:left;margin-left:0;margin-top:28.4pt;width:424.95pt;height:13.55pt;z-index:2516920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" fillcolor="#00b050" stroked="f">
                <v:textbox inset="0,0,0,0">
                  <w:txbxContent>
                    <w:p w14:paraId="1416EFC3" w14:textId="54EF8042" w:rsidR="007855BB" w:rsidRPr="00DC2E78" w:rsidRDefault="007855BB" w:rsidP="007855BB">
                      <w:pPr>
                        <w:spacing w:before="8"/>
                        <w:rPr>
                          <w:b/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20"/>
                        </w:rPr>
                        <w:t xml:space="preserve">3. </w:t>
                      </w:r>
                      <w:r w:rsidRPr="00DC2E78">
                        <w:rPr>
                          <w:b/>
                          <w:color w:val="FFFFFF" w:themeColor="background1"/>
                          <w:szCs w:val="20"/>
                        </w:rPr>
                        <w:t xml:space="preserve"> </w:t>
                      </w:r>
                      <w:r w:rsidRPr="007855BB">
                        <w:rPr>
                          <w:b/>
                          <w:color w:val="FFFFFF" w:themeColor="background1"/>
                          <w:szCs w:val="20"/>
                        </w:rPr>
                        <w:t>DADOS DE INFORMAÇÃO CLÍNICA</w:t>
                      </w:r>
                    </w:p>
                    <w:p w14:paraId="4EF8C8AE" w14:textId="77777777" w:rsidR="007855BB" w:rsidRPr="000B1F24" w:rsidRDefault="007855BB" w:rsidP="007855BB">
                      <w:pPr>
                        <w:pStyle w:val="PargrafodaLista"/>
                        <w:spacing w:before="8"/>
                        <w:ind w:left="473"/>
                        <w:rPr>
                          <w:b/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33D29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7A0B0F8" wp14:editId="4815986F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4610100" cy="184150"/>
                <wp:effectExtent l="0" t="0" r="19050" b="25400"/>
                <wp:wrapSquare wrapText="bothSides"/>
                <wp:docPr id="19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0100" cy="18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20295" w14:textId="77777777" w:rsidR="00C33D29" w:rsidRDefault="00C33D29" w:rsidP="00C33D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0B0F8" id="_x0000_s1043" type="#_x0000_t202" style="position:absolute;left:0;text-align:left;margin-left:311.8pt;margin-top:.55pt;width:363pt;height:14.5pt;z-index:25168998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">
                <v:textbox>
                  <w:txbxContent>
                    <w:p w14:paraId="66420295" w14:textId="77777777" w:rsidR="00C33D29" w:rsidRDefault="00C33D29" w:rsidP="00C33D29"/>
                  </w:txbxContent>
                </v:textbox>
                <w10:wrap type="square" anchorx="margin"/>
              </v:shape>
            </w:pict>
          </mc:Fallback>
        </mc:AlternateContent>
      </w:r>
      <w:r w:rsidR="00C33D29">
        <w:t xml:space="preserve">E-mail: </w:t>
      </w:r>
    </w:p>
    <w:p w14:paraId="77889D63" w14:textId="5793EC47" w:rsidR="00BA6AE3" w:rsidRDefault="003113E2" w:rsidP="00BA6AE3">
      <w:pPr>
        <w:tabs>
          <w:tab w:val="left" w:pos="281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1A49106" wp14:editId="065FAFC6">
                <wp:simplePos x="0" y="0"/>
                <wp:positionH relativeFrom="margin">
                  <wp:align>right</wp:align>
                </wp:positionH>
                <wp:positionV relativeFrom="paragraph">
                  <wp:posOffset>467995</wp:posOffset>
                </wp:positionV>
                <wp:extent cx="4013200" cy="203200"/>
                <wp:effectExtent l="0" t="0" r="25400" b="25400"/>
                <wp:wrapSquare wrapText="bothSides"/>
                <wp:docPr id="20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3200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A96E5B" w14:textId="77777777" w:rsidR="003113E2" w:rsidRDefault="003113E2" w:rsidP="003113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49106" id="_x0000_s1044" type="#_x0000_t202" style="position:absolute;left:0;text-align:left;margin-left:264.8pt;margin-top:36.85pt;width:316pt;height:16pt;z-index:2516940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">
                <v:textbox>
                  <w:txbxContent>
                    <w:p w14:paraId="52A96E5B" w14:textId="77777777" w:rsidR="003113E2" w:rsidRDefault="003113E2" w:rsidP="003113E2"/>
                  </w:txbxContent>
                </v:textbox>
                <w10:wrap type="square" anchorx="margin"/>
              </v:shape>
            </w:pict>
          </mc:Fallback>
        </mc:AlternateContent>
      </w:r>
    </w:p>
    <w:p w14:paraId="6EFDC7EB" w14:textId="5D955206" w:rsidR="00BA6AE3" w:rsidRDefault="008E7E90" w:rsidP="003113E2">
      <w:pPr>
        <w:tabs>
          <w:tab w:val="left" w:pos="2810"/>
        </w:tabs>
        <w:spacing w:line="360" w:lineRule="auto"/>
      </w:pPr>
      <w:r>
        <w:t>3.1. Diagnóstico Clínico:</w:t>
      </w:r>
      <w:r w:rsidR="003113E2">
        <w:t xml:space="preserve"> </w:t>
      </w:r>
    </w:p>
    <w:p w14:paraId="1143E437" w14:textId="44788E24" w:rsidR="003113E2" w:rsidRDefault="003113E2" w:rsidP="003113E2">
      <w:pPr>
        <w:tabs>
          <w:tab w:val="left" w:pos="281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F7C5A5D" wp14:editId="5FF1CC60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3511550" cy="400050"/>
                <wp:effectExtent l="0" t="0" r="12700" b="19050"/>
                <wp:wrapSquare wrapText="bothSides"/>
                <wp:docPr id="20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1550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7F4FC" w14:textId="77777777" w:rsidR="003113E2" w:rsidRDefault="003113E2" w:rsidP="003113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C5A5D" id="_x0000_s1045" type="#_x0000_t202" style="position:absolute;left:0;text-align:left;margin-left:225.3pt;margin-top:.65pt;width:276.5pt;height:31.5pt;z-index:2516961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">
                <v:textbox>
                  <w:txbxContent>
                    <w:p w14:paraId="26B7F4FC" w14:textId="77777777" w:rsidR="003113E2" w:rsidRDefault="003113E2" w:rsidP="003113E2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6212CF51" wp14:editId="68965856">
                <wp:simplePos x="0" y="0"/>
                <wp:positionH relativeFrom="margin">
                  <wp:align>right</wp:align>
                </wp:positionH>
                <wp:positionV relativeFrom="paragraph">
                  <wp:posOffset>492125</wp:posOffset>
                </wp:positionV>
                <wp:extent cx="3409950" cy="222250"/>
                <wp:effectExtent l="0" t="0" r="19050" b="25400"/>
                <wp:wrapSquare wrapText="bothSides"/>
                <wp:docPr id="20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A315B" w14:textId="77777777" w:rsidR="003113E2" w:rsidRDefault="003113E2" w:rsidP="003113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2CF51" id="_x0000_s1046" type="#_x0000_t202" style="position:absolute;left:0;text-align:left;margin-left:217.3pt;margin-top:38.75pt;width:268.5pt;height:17.5pt;z-index:2516981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">
                <v:textbox>
                  <w:txbxContent>
                    <w:p w14:paraId="600A315B" w14:textId="77777777" w:rsidR="003113E2" w:rsidRDefault="003113E2" w:rsidP="003113E2"/>
                  </w:txbxContent>
                </v:textbox>
                <w10:wrap type="square" anchorx="margin"/>
              </v:shape>
            </w:pict>
          </mc:Fallback>
        </mc:AlternateContent>
      </w:r>
      <w:r w:rsidR="00781432">
        <w:t>3.2. Equipa de Cuidados Paliativos que acompanha o doente:</w:t>
      </w:r>
      <w:r>
        <w:t xml:space="preserve">  </w:t>
      </w:r>
    </w:p>
    <w:p w14:paraId="2ED2410A" w14:textId="6867DD1D" w:rsidR="00781432" w:rsidRDefault="00142A8D" w:rsidP="003113E2">
      <w:pPr>
        <w:tabs>
          <w:tab w:val="left" w:pos="2810"/>
        </w:tabs>
        <w:spacing w:line="360" w:lineRule="auto"/>
      </w:pPr>
      <w:r>
        <w:t>3.3. Nome do Médico Responsável:</w:t>
      </w:r>
      <w:r w:rsidR="003113E2">
        <w:t xml:space="preserve">  </w:t>
      </w:r>
    </w:p>
    <w:p w14:paraId="429D21B2" w14:textId="6159AE52" w:rsidR="00142A8D" w:rsidRDefault="003113E2" w:rsidP="003113E2">
      <w:pPr>
        <w:tabs>
          <w:tab w:val="left" w:pos="281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7AFEC822" wp14:editId="4ABCBE4B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4483100" cy="381000"/>
                <wp:effectExtent l="0" t="0" r="12700" b="19050"/>
                <wp:wrapSquare wrapText="bothSides"/>
                <wp:docPr id="20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310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E8CE4" w14:textId="77777777" w:rsidR="003113E2" w:rsidRDefault="003113E2" w:rsidP="003113E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EC822" id="_x0000_s1047" type="#_x0000_t202" style="position:absolute;left:0;text-align:left;margin-left:301.8pt;margin-top:.4pt;width:353pt;height:30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">
                <v:textbox>
                  <w:txbxContent>
                    <w:p w14:paraId="619E8CE4" w14:textId="77777777" w:rsidR="003113E2" w:rsidRDefault="003113E2" w:rsidP="003113E2"/>
                  </w:txbxContent>
                </v:textbox>
                <w10:wrap type="square" anchorx="margin"/>
              </v:shape>
            </w:pict>
          </mc:Fallback>
        </mc:AlternateContent>
      </w:r>
      <w:r w:rsidR="00142A8D">
        <w:t>3.4. Serviço</w:t>
      </w:r>
      <w:r w:rsidR="0013218F">
        <w:t xml:space="preserve"> e Instituição</w:t>
      </w:r>
      <w:r w:rsidR="00142A8D">
        <w:t>:</w:t>
      </w:r>
      <w:r>
        <w:t xml:space="preserve">  </w:t>
      </w:r>
    </w:p>
    <w:p w14:paraId="66F90408" w14:textId="39F6ADFE" w:rsidR="00142A8D" w:rsidRDefault="00900FA8" w:rsidP="003113E2">
      <w:pPr>
        <w:tabs>
          <w:tab w:val="left" w:pos="281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32D90F34" wp14:editId="59D2973E">
                <wp:simplePos x="0" y="0"/>
                <wp:positionH relativeFrom="margin">
                  <wp:align>right</wp:align>
                </wp:positionH>
                <wp:positionV relativeFrom="paragraph">
                  <wp:posOffset>224790</wp:posOffset>
                </wp:positionV>
                <wp:extent cx="5397500" cy="527050"/>
                <wp:effectExtent l="0" t="0" r="12700" b="25400"/>
                <wp:wrapSquare wrapText="bothSides"/>
                <wp:docPr id="20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7500" cy="527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E6102" w14:textId="77777777" w:rsidR="00900FA8" w:rsidRDefault="00900FA8" w:rsidP="00900F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90F34" id="_x0000_s1048" type="#_x0000_t202" style="position:absolute;left:0;text-align:left;margin-left:373.8pt;margin-top:17.7pt;width:425pt;height:41.5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">
                <v:textbox>
                  <w:txbxContent>
                    <w:p w14:paraId="6EFE6102" w14:textId="77777777" w:rsidR="00900FA8" w:rsidRDefault="00900FA8" w:rsidP="00900FA8"/>
                  </w:txbxContent>
                </v:textbox>
                <w10:wrap type="square" anchorx="margin"/>
              </v:shape>
            </w:pict>
          </mc:Fallback>
        </mc:AlternateContent>
      </w:r>
      <w:r w:rsidR="00142A8D">
        <w:t>3.5. Utilização de dispositivos médicos:</w:t>
      </w:r>
    </w:p>
    <w:p w14:paraId="1D3EF940" w14:textId="7B09971A" w:rsidR="00142A8D" w:rsidRDefault="00900FA8" w:rsidP="003113E2">
      <w:pPr>
        <w:tabs>
          <w:tab w:val="left" w:pos="2810"/>
        </w:tabs>
        <w:spacing w:line="360" w:lineRule="aut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3D03589C" wp14:editId="30A71BD8">
                <wp:simplePos x="0" y="0"/>
                <wp:positionH relativeFrom="margin">
                  <wp:align>left</wp:align>
                </wp:positionH>
                <wp:positionV relativeFrom="paragraph">
                  <wp:posOffset>290830</wp:posOffset>
                </wp:positionV>
                <wp:extent cx="5480050" cy="368300"/>
                <wp:effectExtent l="0" t="0" r="25400" b="12700"/>
                <wp:wrapSquare wrapText="bothSides"/>
                <wp:docPr id="2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0050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FC66D" w14:textId="77777777" w:rsidR="00900FA8" w:rsidRDefault="00900FA8" w:rsidP="00900FA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3589C" id="_x0000_s1049" type="#_x0000_t202" style="position:absolute;left:0;text-align:left;margin-left:0;margin-top:22.9pt;width:431.5pt;height:29pt;z-index:2517043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">
                <v:textbox>
                  <w:txbxContent>
                    <w:p w14:paraId="7CFFC66D" w14:textId="77777777" w:rsidR="00900FA8" w:rsidRDefault="00900FA8" w:rsidP="00900FA8"/>
                  </w:txbxContent>
                </v:textbox>
                <w10:wrap type="square" anchorx="margin"/>
              </v:shape>
            </w:pict>
          </mc:Fallback>
        </mc:AlternateContent>
      </w:r>
      <w:r w:rsidR="00142A8D">
        <w:t xml:space="preserve">3.6. </w:t>
      </w:r>
      <w:r w:rsidR="006A1C20">
        <w:t>Testamento Vital / Diretivas Antecipadas de vontade (data):</w:t>
      </w:r>
    </w:p>
    <w:p w14:paraId="03EA7D8E" w14:textId="616621AA" w:rsidR="00E131EC" w:rsidRDefault="00E131EC" w:rsidP="00BA6AE3">
      <w:pPr>
        <w:tabs>
          <w:tab w:val="left" w:pos="2810"/>
        </w:tabs>
      </w:pPr>
    </w:p>
    <w:p w14:paraId="584C1D41" w14:textId="0915C888" w:rsidR="00B50CF5" w:rsidRDefault="00B50CF5" w:rsidP="00BA6AE3">
      <w:pPr>
        <w:tabs>
          <w:tab w:val="left" w:pos="2810"/>
        </w:tabs>
      </w:pPr>
      <w:r>
        <w:t xml:space="preserve">3.7. </w:t>
      </w:r>
      <w:r w:rsidR="002C5048">
        <w:t xml:space="preserve">Indicação farmacológica </w:t>
      </w:r>
    </w:p>
    <w:tbl>
      <w:tblPr>
        <w:tblStyle w:val="TabeladeGrelha1Clara-Destaque6"/>
        <w:tblW w:w="8632" w:type="dxa"/>
        <w:tblLook w:val="04A0" w:firstRow="1" w:lastRow="0" w:firstColumn="1" w:lastColumn="0" w:noHBand="0" w:noVBand="1"/>
      </w:tblPr>
      <w:tblGrid>
        <w:gridCol w:w="2820"/>
        <w:gridCol w:w="1369"/>
        <w:gridCol w:w="1133"/>
        <w:gridCol w:w="1043"/>
        <w:gridCol w:w="1125"/>
        <w:gridCol w:w="1142"/>
      </w:tblGrid>
      <w:tr w:rsidR="003425D8" w:rsidRPr="00503110" w14:paraId="70CADF34" w14:textId="77777777" w:rsidTr="00B539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76491A19" w14:textId="77777777" w:rsidR="002C5048" w:rsidRPr="003425D8" w:rsidRDefault="002C5048" w:rsidP="00BD5415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caps/>
                <w:color w:val="FFFFFF" w:themeColor="background1"/>
                <w:sz w:val="20"/>
                <w:szCs w:val="20"/>
              </w:rPr>
            </w:pPr>
            <w:r w:rsidRPr="003425D8">
              <w:rPr>
                <w:rFonts w:asciiTheme="minorHAnsi" w:hAnsiTheme="minorHAnsi" w:cstheme="minorHAnsi"/>
                <w:caps/>
                <w:color w:val="FFFFFF" w:themeColor="background1"/>
                <w:sz w:val="20"/>
                <w:szCs w:val="20"/>
              </w:rPr>
              <w:t>FÁRMACO/DOSE</w:t>
            </w: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6D7B2AD7" w14:textId="38E80873" w:rsidR="002C5048" w:rsidRPr="003425D8" w:rsidRDefault="002C5048" w:rsidP="003425D8">
            <w:pPr>
              <w:pStyle w:val="Corpodetexto"/>
              <w:spacing w:before="5"/>
              <w:ind w:right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</w:pPr>
            <w:r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Pequeno</w:t>
            </w:r>
            <w:r w:rsidR="003425D8"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-</w:t>
            </w:r>
            <w:r w:rsidR="00503110"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a</w:t>
            </w:r>
            <w:r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lmoço</w:t>
            </w: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29275A64" w14:textId="77777777" w:rsidR="002C5048" w:rsidRPr="003425D8" w:rsidRDefault="002C5048" w:rsidP="003425D8">
            <w:pPr>
              <w:pStyle w:val="Corpodetexto"/>
              <w:spacing w:before="5"/>
              <w:ind w:right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</w:pPr>
            <w:r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Almoço</w:t>
            </w: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65C37189" w14:textId="77777777" w:rsidR="002C5048" w:rsidRPr="003425D8" w:rsidRDefault="002C5048" w:rsidP="003425D8">
            <w:pPr>
              <w:pStyle w:val="Corpodetexto"/>
              <w:spacing w:before="5"/>
              <w:ind w:right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</w:pPr>
            <w:r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Lanche</w:t>
            </w: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15E7925A" w14:textId="77777777" w:rsidR="002C5048" w:rsidRPr="003425D8" w:rsidRDefault="002C5048" w:rsidP="003425D8">
            <w:pPr>
              <w:pStyle w:val="Corpodetexto"/>
              <w:spacing w:before="5"/>
              <w:ind w:right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</w:pPr>
            <w:r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Jantar</w:t>
            </w: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6FE64AA7" w14:textId="77777777" w:rsidR="002C5048" w:rsidRPr="003425D8" w:rsidRDefault="002C5048" w:rsidP="003425D8">
            <w:pPr>
              <w:pStyle w:val="Corpodetexto"/>
              <w:spacing w:before="5"/>
              <w:ind w:right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</w:pPr>
            <w:r w:rsidRPr="003425D8"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Ceia</w:t>
            </w:r>
          </w:p>
        </w:tc>
      </w:tr>
      <w:tr w:rsidR="00370B80" w:rsidRPr="00503110" w14:paraId="530EAEC0" w14:textId="77777777" w:rsidTr="00A27CBC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3AFD6AE3" w14:textId="77777777" w:rsidR="002C5048" w:rsidRPr="00503110" w:rsidRDefault="002C5048" w:rsidP="00A27CBC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26FA4974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6AE0A973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7D19777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EAC7F47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A9BB8D5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0B80" w:rsidRPr="00503110" w14:paraId="7CAB3450" w14:textId="77777777" w:rsidTr="00A27CBC">
        <w:trPr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07852043" w14:textId="77777777" w:rsidR="002C5048" w:rsidRPr="00503110" w:rsidRDefault="002C5048" w:rsidP="00A27CBC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19335D38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628BEDA1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2D2833D9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7A59D70F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639C425F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0B80" w:rsidRPr="00503110" w14:paraId="650E5C4A" w14:textId="77777777" w:rsidTr="00A27CBC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right w:val="double" w:sz="4" w:space="0" w:color="70AD47" w:themeColor="accent6"/>
            </w:tcBorders>
          </w:tcPr>
          <w:p w14:paraId="3C636135" w14:textId="77777777" w:rsidR="002C5048" w:rsidRPr="00503110" w:rsidRDefault="002C5048" w:rsidP="00A27CBC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right w:val="double" w:sz="4" w:space="0" w:color="70AD47" w:themeColor="accent6"/>
            </w:tcBorders>
          </w:tcPr>
          <w:p w14:paraId="4B94FE6D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right w:val="double" w:sz="4" w:space="0" w:color="70AD47" w:themeColor="accent6"/>
            </w:tcBorders>
          </w:tcPr>
          <w:p w14:paraId="2DF18313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right w:val="double" w:sz="4" w:space="0" w:color="70AD47" w:themeColor="accent6"/>
            </w:tcBorders>
          </w:tcPr>
          <w:p w14:paraId="253E43D3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right w:val="double" w:sz="4" w:space="0" w:color="70AD47" w:themeColor="accent6"/>
            </w:tcBorders>
          </w:tcPr>
          <w:p w14:paraId="60BCB9E9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right w:val="double" w:sz="4" w:space="0" w:color="70AD47" w:themeColor="accent6"/>
            </w:tcBorders>
          </w:tcPr>
          <w:p w14:paraId="43350BB1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0B80" w:rsidRPr="00503110" w14:paraId="367B20A8" w14:textId="77777777" w:rsidTr="00A27CBC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1BC31C4C" w14:textId="77777777" w:rsidR="002C5048" w:rsidRPr="00503110" w:rsidRDefault="002C5048" w:rsidP="00A27CBC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27214FAD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3FA5EF0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7718F4C7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13735D19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BC743A6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0B80" w:rsidRPr="00503110" w14:paraId="2BE294D9" w14:textId="77777777" w:rsidTr="00A27CBC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26A7F34B" w14:textId="77777777" w:rsidR="002C5048" w:rsidRPr="00503110" w:rsidRDefault="002C5048" w:rsidP="00A27CBC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142D534C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29E1564A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4B819E4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65C624D4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7D7FD385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0B80" w:rsidRPr="00503110" w14:paraId="06CB4AD0" w14:textId="77777777" w:rsidTr="00A27CBC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59E62A06" w14:textId="77777777" w:rsidR="002C5048" w:rsidRPr="00503110" w:rsidRDefault="002C5048" w:rsidP="00A27CBC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6DE71127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5489F15D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AFD61B7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759A76A7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41C6E851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370B80" w:rsidRPr="00503110" w14:paraId="31099F69" w14:textId="77777777" w:rsidTr="00A27CBC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0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1FA7BF2D" w14:textId="77777777" w:rsidR="002C5048" w:rsidRPr="00503110" w:rsidRDefault="002C5048" w:rsidP="00A27CBC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369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015DE4F0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3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0A247886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043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34305C09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25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3E47A2D1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142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5D3E1071" w14:textId="77777777" w:rsidR="002C5048" w:rsidRPr="00503110" w:rsidRDefault="002C5048" w:rsidP="00A27CBC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0CAFC98" w14:textId="190DE639" w:rsidR="002C5048" w:rsidRDefault="00286DFF" w:rsidP="00BA6AE3">
      <w:pPr>
        <w:tabs>
          <w:tab w:val="left" w:pos="281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167D4EC9" wp14:editId="5BC141EC">
                <wp:simplePos x="0" y="0"/>
                <wp:positionH relativeFrom="margin">
                  <wp:align>left</wp:align>
                </wp:positionH>
                <wp:positionV relativeFrom="paragraph">
                  <wp:posOffset>3938905</wp:posOffset>
                </wp:positionV>
                <wp:extent cx="5537200" cy="461645"/>
                <wp:effectExtent l="0" t="0" r="25400" b="14605"/>
                <wp:wrapSquare wrapText="bothSides"/>
                <wp:docPr id="2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0" cy="46172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95E524" w14:textId="77777777" w:rsidR="004D2B11" w:rsidRDefault="004D2B11" w:rsidP="004D2B1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D4EC9" id="_x0000_s1050" type="#_x0000_t202" style="position:absolute;left:0;text-align:left;margin-left:0;margin-top:310.15pt;width:436pt;height:36.35pt;z-index:2517125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">
                <v:textbox>
                  <w:txbxContent>
                    <w:p w14:paraId="7795E524" w14:textId="77777777" w:rsidR="004D2B11" w:rsidRDefault="004D2B11" w:rsidP="004D2B11"/>
                  </w:txbxContent>
                </v:textbox>
                <w10:wrap type="square" anchorx="margin"/>
              </v:shape>
            </w:pict>
          </mc:Fallback>
        </mc:AlternateContent>
      </w:r>
      <w:r w:rsidR="00DE5EE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80C9B8E" wp14:editId="5C462F84">
                <wp:simplePos x="0" y="0"/>
                <wp:positionH relativeFrom="margin">
                  <wp:align>left</wp:align>
                </wp:positionH>
                <wp:positionV relativeFrom="paragraph">
                  <wp:posOffset>1430655</wp:posOffset>
                </wp:positionV>
                <wp:extent cx="5518150" cy="336550"/>
                <wp:effectExtent l="0" t="0" r="6350" b="6350"/>
                <wp:wrapTopAndBottom/>
                <wp:docPr id="21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150" cy="33655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C7E617" w14:textId="40607069" w:rsidR="0032456E" w:rsidRDefault="00062771" w:rsidP="00A44630">
                            <w:pPr>
                              <w:spacing w:before="0" w:after="0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 xml:space="preserve">4. </w:t>
                            </w:r>
                            <w:r w:rsidR="00AF4EF2"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>DESEJO SIGNIFICATIVO</w:t>
                            </w:r>
                          </w:p>
                          <w:p w14:paraId="0811F1C6" w14:textId="556852B4" w:rsidR="007835D1" w:rsidRPr="00DC5866" w:rsidRDefault="007835D1" w:rsidP="00A44630">
                            <w:pPr>
                              <w:pStyle w:val="Corpodetexto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DC586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Descreve </w:t>
                            </w:r>
                            <w:r w:rsidR="003A2743" w:rsidRPr="00DC586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 seu desejo significativo e a</w:t>
                            </w:r>
                            <w:r w:rsidR="00DC5866" w:rsidRPr="00DC5866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 suas motivações </w:t>
                            </w:r>
                          </w:p>
                          <w:p w14:paraId="02F21103" w14:textId="77777777" w:rsidR="00062771" w:rsidRDefault="00062771" w:rsidP="0032456E">
                            <w:pPr>
                              <w:spacing w:before="8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</w:p>
                          <w:p w14:paraId="4A4ABD50" w14:textId="77777777" w:rsidR="00062771" w:rsidRPr="00DC2E78" w:rsidRDefault="00062771" w:rsidP="0032456E">
                            <w:pPr>
                              <w:spacing w:before="8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</w:p>
                          <w:p w14:paraId="1DD2DEFE" w14:textId="77777777" w:rsidR="0032456E" w:rsidRPr="000B1F24" w:rsidRDefault="0032456E" w:rsidP="0032456E">
                            <w:pPr>
                              <w:pStyle w:val="PargrafodaLista"/>
                              <w:spacing w:before="8"/>
                              <w:ind w:left="473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C9B8E" id="_x0000_s1051" type="#_x0000_t202" style="position:absolute;left:0;text-align:left;margin-left:0;margin-top:112.65pt;width:434.5pt;height:26.5pt;z-index:2517063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" fillcolor="#00b050" stroked="f">
                <v:textbox inset="0,0,0,0">
                  <w:txbxContent>
                    <w:p w14:paraId="66C7E617" w14:textId="40607069" w:rsidR="0032456E" w:rsidRDefault="00062771" w:rsidP="00A44630">
                      <w:pPr>
                        <w:spacing w:before="0" w:after="0"/>
                        <w:rPr>
                          <w:b/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20"/>
                        </w:rPr>
                        <w:t xml:space="preserve">4. </w:t>
                      </w:r>
                      <w:r w:rsidR="00AF4EF2">
                        <w:rPr>
                          <w:b/>
                          <w:color w:val="FFFFFF" w:themeColor="background1"/>
                          <w:szCs w:val="20"/>
                        </w:rPr>
                        <w:t>DESEJO SIGNIFICATIVO</w:t>
                      </w:r>
                    </w:p>
                    <w:p w14:paraId="0811F1C6" w14:textId="556852B4" w:rsidR="007835D1" w:rsidRPr="00DC5866" w:rsidRDefault="007835D1" w:rsidP="00A44630">
                      <w:pPr>
                        <w:pStyle w:val="Corpodetexto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DC586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Descreve </w:t>
                      </w:r>
                      <w:r w:rsidR="003A2743" w:rsidRPr="00DC586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 seu desejo significativo e a</w:t>
                      </w:r>
                      <w:r w:rsidR="00DC5866" w:rsidRPr="00DC5866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 suas motivações </w:t>
                      </w:r>
                    </w:p>
                    <w:p w14:paraId="02F21103" w14:textId="77777777" w:rsidR="00062771" w:rsidRDefault="00062771" w:rsidP="0032456E">
                      <w:pPr>
                        <w:spacing w:before="8"/>
                        <w:rPr>
                          <w:b/>
                          <w:color w:val="FFFFFF" w:themeColor="background1"/>
                          <w:szCs w:val="20"/>
                        </w:rPr>
                      </w:pPr>
                    </w:p>
                    <w:p w14:paraId="4A4ABD50" w14:textId="77777777" w:rsidR="00062771" w:rsidRPr="00DC2E78" w:rsidRDefault="00062771" w:rsidP="0032456E">
                      <w:pPr>
                        <w:spacing w:before="8"/>
                        <w:rPr>
                          <w:b/>
                          <w:color w:val="FFFFFF" w:themeColor="background1"/>
                          <w:szCs w:val="20"/>
                        </w:rPr>
                      </w:pPr>
                    </w:p>
                    <w:p w14:paraId="1DD2DEFE" w14:textId="77777777" w:rsidR="0032456E" w:rsidRPr="000B1F24" w:rsidRDefault="0032456E" w:rsidP="0032456E">
                      <w:pPr>
                        <w:pStyle w:val="PargrafodaLista"/>
                        <w:spacing w:before="8"/>
                        <w:ind w:left="473"/>
                        <w:rPr>
                          <w:b/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D2B11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DB6CC03" wp14:editId="06708705">
                <wp:simplePos x="0" y="0"/>
                <wp:positionH relativeFrom="margin">
                  <wp:align>left</wp:align>
                </wp:positionH>
                <wp:positionV relativeFrom="paragraph">
                  <wp:posOffset>3531235</wp:posOffset>
                </wp:positionV>
                <wp:extent cx="5530850" cy="336550"/>
                <wp:effectExtent l="0" t="0" r="0" b="6350"/>
                <wp:wrapTopAndBottom/>
                <wp:docPr id="21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0850" cy="33655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35F42E" w14:textId="7A181641" w:rsidR="00CD124E" w:rsidRDefault="00D002E3" w:rsidP="00CD124E">
                            <w:pPr>
                              <w:spacing w:before="0" w:after="0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  <w:t>5. Outras informações</w:t>
                            </w:r>
                          </w:p>
                          <w:p w14:paraId="27502968" w14:textId="2B5ACF93" w:rsidR="00CD124E" w:rsidRPr="004D2B11" w:rsidRDefault="00D002E3" w:rsidP="00CD124E">
                            <w:pPr>
                              <w:spacing w:before="8"/>
                              <w:rPr>
                                <w:b/>
                                <w:szCs w:val="20"/>
                              </w:rPr>
                            </w:pPr>
                            <w:r w:rsidRPr="004D2B11">
                              <w:rPr>
                                <w:b/>
                                <w:szCs w:val="20"/>
                              </w:rPr>
                              <w:t>Identifique outras informações que considere relevantes</w:t>
                            </w:r>
                          </w:p>
                          <w:p w14:paraId="495131A1" w14:textId="77777777" w:rsidR="00CD124E" w:rsidRPr="00DC2E78" w:rsidRDefault="00CD124E" w:rsidP="00CD124E">
                            <w:pPr>
                              <w:spacing w:before="8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</w:p>
                          <w:p w14:paraId="4AE9C5D4" w14:textId="77777777" w:rsidR="00CD124E" w:rsidRPr="000B1F24" w:rsidRDefault="00CD124E" w:rsidP="00CD124E">
                            <w:pPr>
                              <w:pStyle w:val="PargrafodaLista"/>
                              <w:spacing w:before="8"/>
                              <w:ind w:left="473"/>
                              <w:rPr>
                                <w:b/>
                                <w:color w:val="FFFFFF" w:themeColor="background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6CC03" id="_x0000_s1052" type="#_x0000_t202" style="position:absolute;left:0;text-align:left;margin-left:0;margin-top:278.05pt;width:435.5pt;height:26.5pt;z-index:2517104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" fillcolor="#00b050" stroked="f">
                <v:textbox inset="0,0,0,0">
                  <w:txbxContent>
                    <w:p w14:paraId="5C35F42E" w14:textId="7A181641" w:rsidR="00CD124E" w:rsidRDefault="00D002E3" w:rsidP="00CD124E">
                      <w:pPr>
                        <w:spacing w:before="0" w:after="0"/>
                        <w:rPr>
                          <w:b/>
                          <w:color w:val="FFFFFF" w:themeColor="background1"/>
                          <w:szCs w:val="20"/>
                        </w:rPr>
                      </w:pPr>
                      <w:r>
                        <w:rPr>
                          <w:b/>
                          <w:color w:val="FFFFFF" w:themeColor="background1"/>
                          <w:szCs w:val="20"/>
                        </w:rPr>
                        <w:t>5. Outras informações</w:t>
                      </w:r>
                    </w:p>
                    <w:p w14:paraId="27502968" w14:textId="2B5ACF93" w:rsidR="00CD124E" w:rsidRPr="004D2B11" w:rsidRDefault="00D002E3" w:rsidP="00CD124E">
                      <w:pPr>
                        <w:spacing w:before="8"/>
                        <w:rPr>
                          <w:b/>
                          <w:szCs w:val="20"/>
                        </w:rPr>
                      </w:pPr>
                      <w:r w:rsidRPr="004D2B11">
                        <w:rPr>
                          <w:b/>
                          <w:szCs w:val="20"/>
                        </w:rPr>
                        <w:t>Identifique outras informações que considere relevantes</w:t>
                      </w:r>
                    </w:p>
                    <w:p w14:paraId="495131A1" w14:textId="77777777" w:rsidR="00CD124E" w:rsidRPr="00DC2E78" w:rsidRDefault="00CD124E" w:rsidP="00CD124E">
                      <w:pPr>
                        <w:spacing w:before="8"/>
                        <w:rPr>
                          <w:b/>
                          <w:color w:val="FFFFFF" w:themeColor="background1"/>
                          <w:szCs w:val="20"/>
                        </w:rPr>
                      </w:pPr>
                    </w:p>
                    <w:p w14:paraId="4AE9C5D4" w14:textId="77777777" w:rsidR="00CD124E" w:rsidRPr="000B1F24" w:rsidRDefault="00CD124E" w:rsidP="00CD124E">
                      <w:pPr>
                        <w:pStyle w:val="PargrafodaLista"/>
                        <w:spacing w:before="8"/>
                        <w:ind w:left="473"/>
                        <w:rPr>
                          <w:b/>
                          <w:color w:val="FFFFFF" w:themeColor="background1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44630"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D8BBD65" wp14:editId="6870B754">
                <wp:simplePos x="0" y="0"/>
                <wp:positionH relativeFrom="margin">
                  <wp:posOffset>-635</wp:posOffset>
                </wp:positionH>
                <wp:positionV relativeFrom="paragraph">
                  <wp:posOffset>1840865</wp:posOffset>
                </wp:positionV>
                <wp:extent cx="5518150" cy="1543050"/>
                <wp:effectExtent l="0" t="0" r="25400" b="19050"/>
                <wp:wrapSquare wrapText="bothSides"/>
                <wp:docPr id="21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150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455B0E" w14:textId="15EE8356" w:rsidR="00D71037" w:rsidRDefault="00D71037" w:rsidP="00D7103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BBD65" id="_x0000_s1053" type="#_x0000_t202" style="position:absolute;left:0;text-align:left;margin-left:-.05pt;margin-top:144.95pt;width:434.5pt;height:121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">
                <v:textbox>
                  <w:txbxContent>
                    <w:p w14:paraId="33455B0E" w14:textId="15EE8356" w:rsidR="00D71037" w:rsidRDefault="00D71037" w:rsidP="00D71037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eladeGrelha1Clara-Destaque6"/>
        <w:tblW w:w="8632" w:type="dxa"/>
        <w:tblLook w:val="04A0" w:firstRow="1" w:lastRow="0" w:firstColumn="1" w:lastColumn="0" w:noHBand="0" w:noVBand="1"/>
      </w:tblPr>
      <w:tblGrid>
        <w:gridCol w:w="4238"/>
        <w:gridCol w:w="4394"/>
      </w:tblGrid>
      <w:tr w:rsidR="00B539A3" w:rsidRPr="00503110" w14:paraId="1AEF9E0F" w14:textId="77777777" w:rsidTr="009254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2D1DE124" w14:textId="481BE846" w:rsidR="00B539A3" w:rsidRPr="003425D8" w:rsidRDefault="00B539A3" w:rsidP="00BD5415">
            <w:pPr>
              <w:pStyle w:val="Corpodetexto"/>
              <w:spacing w:before="5"/>
              <w:ind w:right="60"/>
              <w:rPr>
                <w:rFonts w:asciiTheme="minorHAnsi" w:hAnsiTheme="minorHAnsi" w:cstheme="minorHAnsi"/>
                <w:cap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aps/>
                <w:color w:val="FFFFFF" w:themeColor="background1"/>
                <w:sz w:val="20"/>
                <w:szCs w:val="20"/>
              </w:rPr>
              <w:t>Medicação em SOS</w:t>
            </w:r>
          </w:p>
        </w:tc>
        <w:tc>
          <w:tcPr>
            <w:tcW w:w="4394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  <w:shd w:val="clear" w:color="auto" w:fill="70AD47" w:themeFill="accent6"/>
          </w:tcPr>
          <w:p w14:paraId="6E52E6EF" w14:textId="3DB8C387" w:rsidR="00B539A3" w:rsidRPr="003425D8" w:rsidRDefault="009254B5" w:rsidP="00BD5415">
            <w:pPr>
              <w:pStyle w:val="Corpodetexto"/>
              <w:spacing w:before="5"/>
              <w:ind w:right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aps/>
                <w:color w:val="FFFFFF" w:themeColor="background1"/>
                <w:sz w:val="18"/>
                <w:szCs w:val="18"/>
              </w:rPr>
              <w:t>OBSERVAÇÔES</w:t>
            </w:r>
          </w:p>
        </w:tc>
      </w:tr>
      <w:tr w:rsidR="00B539A3" w:rsidRPr="00503110" w14:paraId="2F401A99" w14:textId="77777777" w:rsidTr="009254B5">
        <w:trPr>
          <w:trHeight w:val="300"/>
        </w:trPr>
        <w:sdt>
          <w:sdtPr>
            <w:rPr>
              <w:rFonts w:asciiTheme="minorHAnsi" w:hAnsiTheme="minorHAnsi" w:cstheme="minorHAnsi"/>
              <w:sz w:val="20"/>
              <w:szCs w:val="20"/>
            </w:rPr>
            <w:id w:val="530998416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238" w:type="dxa"/>
                <w:tcBorders>
                  <w:top w:val="double" w:sz="4" w:space="0" w:color="70AD47" w:themeColor="accent6"/>
                  <w:left w:val="double" w:sz="4" w:space="0" w:color="70AD47" w:themeColor="accent6"/>
                  <w:bottom w:val="double" w:sz="4" w:space="0" w:color="70AD47" w:themeColor="accent6"/>
                  <w:right w:val="double" w:sz="4" w:space="0" w:color="70AD47" w:themeColor="accent6"/>
                </w:tcBorders>
              </w:tcPr>
              <w:p w14:paraId="19449766" w14:textId="19FD880E" w:rsidR="00B539A3" w:rsidRPr="00503110" w:rsidRDefault="00F1485E" w:rsidP="00BD5415">
                <w:pPr>
                  <w:pStyle w:val="Corpodetexto"/>
                  <w:spacing w:before="5"/>
                  <w:ind w:right="60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AD3CA6">
                  <w:rPr>
                    <w:rStyle w:val="TextodoMarcadordePosio"/>
                  </w:rPr>
                  <w:t>Clique ou toque aqui para introduzir texto.</w:t>
                </w:r>
              </w:p>
            </w:tc>
          </w:sdtContent>
        </w:sdt>
        <w:tc>
          <w:tcPr>
            <w:tcW w:w="4394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7770E71D" w14:textId="77777777" w:rsidR="00B539A3" w:rsidRPr="00503110" w:rsidRDefault="00B539A3" w:rsidP="00BD5415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539A3" w:rsidRPr="00503110" w14:paraId="20B2FE05" w14:textId="77777777" w:rsidTr="009254B5">
        <w:trPr>
          <w:trHeight w:val="262"/>
        </w:trPr>
        <w:sdt>
          <w:sdtPr>
            <w:rPr>
              <w:rFonts w:asciiTheme="minorHAnsi" w:hAnsiTheme="minorHAnsi" w:cstheme="minorHAnsi"/>
              <w:sz w:val="20"/>
              <w:szCs w:val="20"/>
            </w:rPr>
            <w:id w:val="1771203488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238" w:type="dxa"/>
                <w:tcBorders>
                  <w:top w:val="double" w:sz="4" w:space="0" w:color="70AD47" w:themeColor="accent6"/>
                  <w:left w:val="double" w:sz="4" w:space="0" w:color="70AD47" w:themeColor="accent6"/>
                  <w:bottom w:val="double" w:sz="4" w:space="0" w:color="70AD47" w:themeColor="accent6"/>
                  <w:right w:val="double" w:sz="4" w:space="0" w:color="70AD47" w:themeColor="accent6"/>
                </w:tcBorders>
              </w:tcPr>
              <w:p w14:paraId="18D679CA" w14:textId="1CDACEC7" w:rsidR="00B539A3" w:rsidRPr="00503110" w:rsidRDefault="00F1485E" w:rsidP="00BD5415">
                <w:pPr>
                  <w:pStyle w:val="Corpodetexto"/>
                  <w:spacing w:before="5"/>
                  <w:ind w:right="60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AD3CA6">
                  <w:rPr>
                    <w:rStyle w:val="TextodoMarcadordePosio"/>
                  </w:rPr>
                  <w:t>Clique ou toque aqui para introduzir texto.</w:t>
                </w:r>
              </w:p>
            </w:tc>
          </w:sdtContent>
        </w:sdt>
        <w:tc>
          <w:tcPr>
            <w:tcW w:w="4394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770AF5F3" w14:textId="77777777" w:rsidR="00B539A3" w:rsidRPr="00503110" w:rsidRDefault="00B539A3" w:rsidP="00BD5415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539A3" w:rsidRPr="00503110" w14:paraId="53451B1B" w14:textId="77777777" w:rsidTr="009254B5">
        <w:trPr>
          <w:trHeight w:val="252"/>
        </w:trPr>
        <w:sdt>
          <w:sdtPr>
            <w:rPr>
              <w:rFonts w:asciiTheme="minorHAnsi" w:hAnsiTheme="minorHAnsi" w:cstheme="minorHAnsi"/>
              <w:sz w:val="20"/>
              <w:szCs w:val="20"/>
            </w:rPr>
            <w:id w:val="-1876771734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238" w:type="dxa"/>
                <w:tcBorders>
                  <w:top w:val="double" w:sz="4" w:space="0" w:color="70AD47" w:themeColor="accent6"/>
                  <w:left w:val="double" w:sz="4" w:space="0" w:color="70AD47" w:themeColor="accent6"/>
                  <w:right w:val="double" w:sz="4" w:space="0" w:color="70AD47" w:themeColor="accent6"/>
                </w:tcBorders>
              </w:tcPr>
              <w:p w14:paraId="45D3B91C" w14:textId="4C53200E" w:rsidR="00B539A3" w:rsidRPr="00503110" w:rsidRDefault="00F1485E" w:rsidP="00BD5415">
                <w:pPr>
                  <w:pStyle w:val="Corpodetexto"/>
                  <w:spacing w:before="5"/>
                  <w:ind w:right="60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AD3CA6">
                  <w:rPr>
                    <w:rStyle w:val="TextodoMarcadordePosio"/>
                  </w:rPr>
                  <w:t>Clique ou toque aqui para introduzir texto.</w:t>
                </w:r>
              </w:p>
            </w:tc>
          </w:sdtContent>
        </w:sdt>
        <w:tc>
          <w:tcPr>
            <w:tcW w:w="4394" w:type="dxa"/>
            <w:tcBorders>
              <w:top w:val="double" w:sz="4" w:space="0" w:color="70AD47" w:themeColor="accent6"/>
              <w:left w:val="double" w:sz="4" w:space="0" w:color="70AD47" w:themeColor="accent6"/>
              <w:right w:val="double" w:sz="4" w:space="0" w:color="70AD47" w:themeColor="accent6"/>
            </w:tcBorders>
          </w:tcPr>
          <w:p w14:paraId="66715191" w14:textId="77777777" w:rsidR="00B539A3" w:rsidRPr="00503110" w:rsidRDefault="00B539A3" w:rsidP="00BD5415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B539A3" w:rsidRPr="00503110" w14:paraId="4456D52F" w14:textId="77777777" w:rsidTr="009254B5">
        <w:trPr>
          <w:trHeight w:val="256"/>
        </w:trPr>
        <w:sdt>
          <w:sdtPr>
            <w:rPr>
              <w:rFonts w:asciiTheme="minorHAnsi" w:hAnsiTheme="minorHAnsi" w:cstheme="minorHAnsi"/>
              <w:sz w:val="20"/>
              <w:szCs w:val="20"/>
            </w:rPr>
            <w:id w:val="-1329433171"/>
            <w:placeholder>
              <w:docPart w:val="DefaultPlaceholder_-1854013440"/>
            </w:placeholder>
            <w:showingPlcHdr/>
            <w:text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4238" w:type="dxa"/>
                <w:tcBorders>
                  <w:top w:val="double" w:sz="4" w:space="0" w:color="70AD47" w:themeColor="accent6"/>
                  <w:left w:val="double" w:sz="4" w:space="0" w:color="70AD47" w:themeColor="accent6"/>
                  <w:bottom w:val="double" w:sz="4" w:space="0" w:color="70AD47" w:themeColor="accent6"/>
                  <w:right w:val="double" w:sz="4" w:space="0" w:color="70AD47" w:themeColor="accent6"/>
                </w:tcBorders>
              </w:tcPr>
              <w:p w14:paraId="7D559786" w14:textId="695EE9F7" w:rsidR="00B539A3" w:rsidRPr="00503110" w:rsidRDefault="00F1485E" w:rsidP="00BD5415">
                <w:pPr>
                  <w:pStyle w:val="Corpodetexto"/>
                  <w:spacing w:before="5"/>
                  <w:ind w:right="60"/>
                  <w:rPr>
                    <w:rFonts w:asciiTheme="minorHAnsi" w:hAnsiTheme="minorHAnsi" w:cstheme="minorHAnsi"/>
                    <w:sz w:val="20"/>
                    <w:szCs w:val="20"/>
                  </w:rPr>
                </w:pPr>
                <w:r w:rsidRPr="00AD3CA6">
                  <w:rPr>
                    <w:rStyle w:val="TextodoMarcadordePosio"/>
                  </w:rPr>
                  <w:t>Clique ou toque aqui para introduzir texto.</w:t>
                </w:r>
              </w:p>
            </w:tc>
          </w:sdtContent>
        </w:sdt>
        <w:tc>
          <w:tcPr>
            <w:tcW w:w="4394" w:type="dxa"/>
            <w:tcBorders>
              <w:top w:val="double" w:sz="4" w:space="0" w:color="70AD47" w:themeColor="accent6"/>
              <w:left w:val="double" w:sz="4" w:space="0" w:color="70AD47" w:themeColor="accent6"/>
              <w:bottom w:val="double" w:sz="4" w:space="0" w:color="70AD47" w:themeColor="accent6"/>
              <w:right w:val="double" w:sz="4" w:space="0" w:color="70AD47" w:themeColor="accent6"/>
            </w:tcBorders>
          </w:tcPr>
          <w:p w14:paraId="57A2FA85" w14:textId="77777777" w:rsidR="00B539A3" w:rsidRPr="00503110" w:rsidRDefault="00B539A3" w:rsidP="00BD5415">
            <w:pPr>
              <w:pStyle w:val="Corpodetexto"/>
              <w:spacing w:before="5"/>
              <w:ind w:right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75065577" w14:textId="77777777" w:rsidR="00C25239" w:rsidRDefault="00C25239" w:rsidP="00BA6AE3">
      <w:pPr>
        <w:tabs>
          <w:tab w:val="left" w:pos="2810"/>
        </w:tabs>
        <w:rPr>
          <w:sz w:val="16"/>
          <w:szCs w:val="16"/>
        </w:rPr>
      </w:pPr>
    </w:p>
    <w:p w14:paraId="48B2E9DB" w14:textId="14E2A78B" w:rsidR="00B55F17" w:rsidRPr="00C25239" w:rsidRDefault="00183574" w:rsidP="00BA6AE3">
      <w:pPr>
        <w:tabs>
          <w:tab w:val="left" w:pos="2810"/>
        </w:tabs>
        <w:rPr>
          <w:rFonts w:asciiTheme="minorHAnsi" w:hAnsiTheme="minorHAnsi" w:cstheme="minorHAnsi"/>
          <w:sz w:val="16"/>
          <w:szCs w:val="16"/>
          <w:lang w:eastAsia="pt-PT"/>
        </w:rPr>
      </w:pPr>
      <w:r w:rsidRPr="00C25239">
        <w:rPr>
          <w:sz w:val="16"/>
          <w:szCs w:val="16"/>
        </w:rPr>
        <w:t xml:space="preserve">A Cruz Vermelha Portuguesa - Delegação de Coimbra é a entidade responsável pelo tratamento </w:t>
      </w:r>
      <w:r w:rsidR="00B55F17" w:rsidRPr="00C25239">
        <w:rPr>
          <w:sz w:val="16"/>
          <w:szCs w:val="16"/>
        </w:rPr>
        <w:t>dos dados recolhidos</w:t>
      </w:r>
      <w:r w:rsidR="00ED034D" w:rsidRPr="00C25239">
        <w:rPr>
          <w:sz w:val="16"/>
          <w:szCs w:val="16"/>
        </w:rPr>
        <w:t>,</w:t>
      </w:r>
      <w:r w:rsidR="00B55F17" w:rsidRPr="00C25239">
        <w:rPr>
          <w:sz w:val="16"/>
          <w:szCs w:val="16"/>
        </w:rPr>
        <w:t xml:space="preserve"> </w:t>
      </w:r>
      <w:r w:rsidRPr="00C25239">
        <w:rPr>
          <w:sz w:val="16"/>
          <w:szCs w:val="16"/>
        </w:rPr>
        <w:t xml:space="preserve">tendo em vista a </w:t>
      </w:r>
      <w:r w:rsidR="00B55F17" w:rsidRPr="00C25239">
        <w:rPr>
          <w:sz w:val="16"/>
          <w:szCs w:val="16"/>
        </w:rPr>
        <w:t>inscrição no</w:t>
      </w:r>
      <w:r w:rsidR="00B55F17" w:rsidRPr="00C25239">
        <w:rPr>
          <w:rFonts w:asciiTheme="minorHAnsi" w:hAnsiTheme="minorHAnsi" w:cstheme="minorHAnsi"/>
          <w:sz w:val="16"/>
          <w:szCs w:val="16"/>
          <w:lang w:eastAsia="pt-PT"/>
        </w:rPr>
        <w:t xml:space="preserve"> Projeto “Ambulância Mágica”</w:t>
      </w:r>
      <w:r w:rsidR="00832618" w:rsidRPr="00C25239">
        <w:rPr>
          <w:rFonts w:asciiTheme="minorHAnsi" w:hAnsiTheme="minorHAnsi" w:cstheme="minorHAnsi"/>
          <w:sz w:val="16"/>
          <w:szCs w:val="16"/>
          <w:lang w:eastAsia="pt-PT"/>
        </w:rPr>
        <w:t xml:space="preserve"> e seguinte articulação com a Equipa de Cuidados Paliativos</w:t>
      </w:r>
      <w:r w:rsidR="00C25239">
        <w:rPr>
          <w:rFonts w:asciiTheme="minorHAnsi" w:hAnsiTheme="minorHAnsi" w:cstheme="minorHAnsi"/>
          <w:sz w:val="16"/>
          <w:szCs w:val="16"/>
          <w:lang w:eastAsia="pt-PT"/>
        </w:rPr>
        <w:t>, com o objetivo de realiza</w:t>
      </w:r>
      <w:r w:rsidR="00BF201E">
        <w:rPr>
          <w:rFonts w:asciiTheme="minorHAnsi" w:hAnsiTheme="minorHAnsi" w:cstheme="minorHAnsi"/>
          <w:sz w:val="16"/>
          <w:szCs w:val="16"/>
          <w:lang w:eastAsia="pt-PT"/>
        </w:rPr>
        <w:t>ção de desejo significativo</w:t>
      </w:r>
      <w:r w:rsidR="00832618" w:rsidRPr="00C25239">
        <w:rPr>
          <w:rFonts w:asciiTheme="minorHAnsi" w:hAnsiTheme="minorHAnsi" w:cstheme="minorHAnsi"/>
          <w:sz w:val="16"/>
          <w:szCs w:val="16"/>
          <w:lang w:eastAsia="pt-PT"/>
        </w:rPr>
        <w:t>.</w:t>
      </w:r>
    </w:p>
    <w:p w14:paraId="383FDBE7" w14:textId="23474BFF" w:rsidR="00BA6AE3" w:rsidRPr="00286DFF" w:rsidRDefault="00AC0BC9" w:rsidP="00286DFF">
      <w:pPr>
        <w:tabs>
          <w:tab w:val="left" w:pos="2810"/>
        </w:tabs>
        <w:ind w:left="851"/>
        <w:rPr>
          <w:rFonts w:asciiTheme="minorHAnsi" w:hAnsiTheme="minorHAnsi" w:cstheme="minorHAnsi"/>
          <w:sz w:val="16"/>
          <w:szCs w:val="16"/>
          <w:lang w:eastAsia="pt-PT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0232941D" wp14:editId="4603D3A6">
                <wp:simplePos x="0" y="0"/>
                <wp:positionH relativeFrom="margin">
                  <wp:posOffset>5715</wp:posOffset>
                </wp:positionH>
                <wp:positionV relativeFrom="paragraph">
                  <wp:posOffset>4445</wp:posOffset>
                </wp:positionV>
                <wp:extent cx="266700" cy="247650"/>
                <wp:effectExtent l="0" t="0" r="19050" b="19050"/>
                <wp:wrapSquare wrapText="bothSides"/>
                <wp:docPr id="22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09076" w14:textId="77777777" w:rsidR="00AC0BC9" w:rsidRDefault="00AC0BC9" w:rsidP="00AC0B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2941D" id="_x0000_s1054" type="#_x0000_t202" style="position:absolute;left:0;text-align:left;margin-left:.45pt;margin-top:.35pt;width:21pt;height:19.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">
                <v:textbox>
                  <w:txbxContent>
                    <w:p w14:paraId="14D09076" w14:textId="77777777" w:rsidR="00AC0BC9" w:rsidRDefault="00AC0BC9" w:rsidP="00AC0BC9"/>
                  </w:txbxContent>
                </v:textbox>
                <w10:wrap type="square" anchorx="margin"/>
              </v:shape>
            </w:pict>
          </mc:Fallback>
        </mc:AlternateContent>
      </w:r>
      <w:r w:rsidR="00832618" w:rsidRPr="00C25239">
        <w:rPr>
          <w:rFonts w:asciiTheme="minorHAnsi" w:hAnsiTheme="minorHAnsi" w:cstheme="minorHAnsi"/>
          <w:sz w:val="16"/>
          <w:szCs w:val="16"/>
          <w:lang w:eastAsia="pt-PT"/>
        </w:rPr>
        <w:t xml:space="preserve">Autorizo a </w:t>
      </w:r>
      <w:r w:rsidR="002927CE" w:rsidRPr="00C25239">
        <w:rPr>
          <w:rFonts w:asciiTheme="minorHAnsi" w:hAnsiTheme="minorHAnsi" w:cstheme="minorHAnsi"/>
          <w:sz w:val="16"/>
          <w:szCs w:val="16"/>
          <w:lang w:eastAsia="pt-PT"/>
        </w:rPr>
        <w:t xml:space="preserve">recolha e tratamento dos meus dados pessoais, pela </w:t>
      </w:r>
      <w:r w:rsidR="002927CE" w:rsidRPr="00C25239">
        <w:rPr>
          <w:sz w:val="16"/>
          <w:szCs w:val="16"/>
        </w:rPr>
        <w:t>Cruz Vermelha Portuguesa - Delegação de Coimbra</w:t>
      </w:r>
      <w:r w:rsidR="007C6CAE" w:rsidRPr="00C25239">
        <w:rPr>
          <w:sz w:val="16"/>
          <w:szCs w:val="16"/>
        </w:rPr>
        <w:t xml:space="preserve">, tendo por </w:t>
      </w:r>
      <w:r w:rsidR="00BF201E">
        <w:rPr>
          <w:sz w:val="16"/>
          <w:szCs w:val="16"/>
        </w:rPr>
        <w:t xml:space="preserve">  </w:t>
      </w:r>
      <w:r w:rsidR="007C6CAE" w:rsidRPr="00C25239">
        <w:rPr>
          <w:sz w:val="16"/>
          <w:szCs w:val="16"/>
        </w:rPr>
        <w:t xml:space="preserve">finalidade a integração no Projeto </w:t>
      </w:r>
      <w:r w:rsidR="007C6CAE" w:rsidRPr="00C25239">
        <w:rPr>
          <w:rFonts w:asciiTheme="minorHAnsi" w:hAnsiTheme="minorHAnsi" w:cstheme="minorHAnsi"/>
          <w:sz w:val="16"/>
          <w:szCs w:val="16"/>
          <w:lang w:eastAsia="pt-PT"/>
        </w:rPr>
        <w:t>“Ambulância Mágica”.</w:t>
      </w:r>
    </w:p>
    <w:sectPr w:rsidR="00BA6AE3" w:rsidRPr="00286DFF" w:rsidSect="00F73B3F">
      <w:headerReference w:type="default" r:id="rId11"/>
      <w:footerReference w:type="default" r:id="rId1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49E13" w14:textId="77777777" w:rsidR="00677DEF" w:rsidRDefault="00677DEF" w:rsidP="001931D8">
      <w:pPr>
        <w:spacing w:before="0" w:after="0"/>
      </w:pPr>
      <w:r>
        <w:separator/>
      </w:r>
    </w:p>
  </w:endnote>
  <w:endnote w:type="continuationSeparator" w:id="0">
    <w:p w14:paraId="4188EBEF" w14:textId="77777777" w:rsidR="00677DEF" w:rsidRDefault="00677DEF" w:rsidP="001931D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1272726"/>
      <w:docPartObj>
        <w:docPartGallery w:val="Page Numbers (Bottom of Page)"/>
        <w:docPartUnique/>
      </w:docPartObj>
    </w:sdtPr>
    <w:sdtEndPr/>
    <w:sdtContent>
      <w:p w14:paraId="7F8DEF9D" w14:textId="60466E39" w:rsidR="00F73B3F" w:rsidRDefault="00900FA8">
        <w:pPr>
          <w:pStyle w:val="Rodap"/>
          <w:jc w:val="right"/>
        </w:pPr>
        <w:r>
          <w:rPr>
            <w:noProof/>
            <w:sz w:val="16"/>
            <w:szCs w:val="16"/>
          </w:rPr>
          <w:drawing>
            <wp:anchor distT="0" distB="0" distL="114300" distR="114300" simplePos="0" relativeHeight="251658240" behindDoc="1" locked="0" layoutInCell="1" allowOverlap="1" wp14:anchorId="28E99689" wp14:editId="6924AD91">
              <wp:simplePos x="0" y="0"/>
              <wp:positionH relativeFrom="margin">
                <wp:posOffset>3919220</wp:posOffset>
              </wp:positionH>
              <wp:positionV relativeFrom="paragraph">
                <wp:posOffset>5715</wp:posOffset>
              </wp:positionV>
              <wp:extent cx="1449070" cy="516255"/>
              <wp:effectExtent l="0" t="0" r="0" b="0"/>
              <wp:wrapTight wrapText="bothSides">
                <wp:wrapPolygon edited="0">
                  <wp:start x="0" y="0"/>
                  <wp:lineTo x="0" y="20723"/>
                  <wp:lineTo x="21297" y="20723"/>
                  <wp:lineTo x="21297" y="0"/>
                  <wp:lineTo x="0" y="0"/>
                </wp:wrapPolygon>
              </wp:wrapTight>
              <wp:docPr id="210" name="Imagem 2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0" name="Imagem 210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49070" cy="5162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03AD5145" w14:textId="2D48495B" w:rsidR="00BA6AE3" w:rsidRPr="00900FA8" w:rsidRDefault="00900FA8">
    <w:pPr>
      <w:pStyle w:val="Rodap"/>
      <w:rPr>
        <w:sz w:val="16"/>
        <w:szCs w:val="16"/>
      </w:rPr>
    </w:pPr>
    <w:r w:rsidRPr="00900FA8">
      <w:rPr>
        <w:sz w:val="16"/>
        <w:szCs w:val="16"/>
      </w:rPr>
      <w:t>FICHA DE INSCRIÇÃO</w:t>
    </w:r>
    <w:r>
      <w:rPr>
        <w:sz w:val="16"/>
        <w:szCs w:val="16"/>
      </w:rPr>
      <w:t xml:space="preserve">                                                               </w:t>
    </w:r>
    <w:r w:rsidR="00DE5EEB">
      <w:rPr>
        <w:sz w:val="16"/>
        <w:szCs w:val="16"/>
      </w:rPr>
      <w:t xml:space="preserve">                              </w:t>
    </w:r>
    <w:r>
      <w:rPr>
        <w:sz w:val="16"/>
        <w:szCs w:val="16"/>
      </w:rPr>
      <w:t xml:space="preserve">Projeto Cofinanciado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3681F" w14:textId="77777777" w:rsidR="00677DEF" w:rsidRDefault="00677DEF" w:rsidP="001931D8">
      <w:pPr>
        <w:spacing w:before="0" w:after="0"/>
      </w:pPr>
      <w:r>
        <w:separator/>
      </w:r>
    </w:p>
  </w:footnote>
  <w:footnote w:type="continuationSeparator" w:id="0">
    <w:p w14:paraId="4A790CFB" w14:textId="77777777" w:rsidR="00677DEF" w:rsidRDefault="00677DEF" w:rsidP="001931D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94173" w14:textId="02255AE5" w:rsidR="00BA6AE3" w:rsidRDefault="00A235C8" w:rsidP="00BA6AE3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C4961D4" wp14:editId="6D06AEAB">
          <wp:simplePos x="0" y="0"/>
          <wp:positionH relativeFrom="margin">
            <wp:align>right</wp:align>
          </wp:positionH>
          <wp:positionV relativeFrom="paragraph">
            <wp:posOffset>-266895</wp:posOffset>
          </wp:positionV>
          <wp:extent cx="814705" cy="1079500"/>
          <wp:effectExtent l="0" t="0" r="4445" b="6350"/>
          <wp:wrapTight wrapText="bothSides">
            <wp:wrapPolygon edited="0">
              <wp:start x="12627" y="0"/>
              <wp:lineTo x="10101" y="762"/>
              <wp:lineTo x="4546" y="5336"/>
              <wp:lineTo x="3030" y="12198"/>
              <wp:lineTo x="0" y="16009"/>
              <wp:lineTo x="0" y="21346"/>
              <wp:lineTo x="21213" y="21346"/>
              <wp:lineTo x="21213" y="16009"/>
              <wp:lineTo x="18182" y="12198"/>
              <wp:lineTo x="16667" y="2668"/>
              <wp:lineTo x="15152" y="0"/>
              <wp:lineTo x="12627" y="0"/>
            </wp:wrapPolygon>
          </wp:wrapTight>
          <wp:docPr id="40" name="Imagem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m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705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6AE3">
      <w:rPr>
        <w:noProof/>
      </w:rPr>
      <w:drawing>
        <wp:inline distT="0" distB="0" distL="0" distR="0" wp14:anchorId="7BD09A43" wp14:editId="3C8A2A8E">
          <wp:extent cx="1146412" cy="810065"/>
          <wp:effectExtent l="0" t="0" r="0" b="0"/>
          <wp:docPr id="3" name="Imagem 3" descr="Uma imagem com texto, estojo de primeiros socorros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9411" cy="81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974FA8F" w14:textId="77777777" w:rsidR="00BA6AE3" w:rsidRDefault="00BA6AE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1438D"/>
    <w:multiLevelType w:val="multilevel"/>
    <w:tmpl w:val="9010325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1645BF5"/>
    <w:multiLevelType w:val="hybridMultilevel"/>
    <w:tmpl w:val="7DE2D4E0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7EE6D79"/>
    <w:multiLevelType w:val="hybridMultilevel"/>
    <w:tmpl w:val="C7A0E2C6"/>
    <w:lvl w:ilvl="0" w:tplc="FC748AFE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193" w:hanging="360"/>
      </w:pPr>
    </w:lvl>
    <w:lvl w:ilvl="2" w:tplc="0816001B" w:tentative="1">
      <w:start w:val="1"/>
      <w:numFmt w:val="lowerRoman"/>
      <w:lvlText w:val="%3."/>
      <w:lvlJc w:val="right"/>
      <w:pPr>
        <w:ind w:left="1913" w:hanging="180"/>
      </w:pPr>
    </w:lvl>
    <w:lvl w:ilvl="3" w:tplc="0816000F" w:tentative="1">
      <w:start w:val="1"/>
      <w:numFmt w:val="decimal"/>
      <w:lvlText w:val="%4."/>
      <w:lvlJc w:val="left"/>
      <w:pPr>
        <w:ind w:left="2633" w:hanging="360"/>
      </w:pPr>
    </w:lvl>
    <w:lvl w:ilvl="4" w:tplc="08160019" w:tentative="1">
      <w:start w:val="1"/>
      <w:numFmt w:val="lowerLetter"/>
      <w:lvlText w:val="%5."/>
      <w:lvlJc w:val="left"/>
      <w:pPr>
        <w:ind w:left="3353" w:hanging="360"/>
      </w:pPr>
    </w:lvl>
    <w:lvl w:ilvl="5" w:tplc="0816001B" w:tentative="1">
      <w:start w:val="1"/>
      <w:numFmt w:val="lowerRoman"/>
      <w:lvlText w:val="%6."/>
      <w:lvlJc w:val="right"/>
      <w:pPr>
        <w:ind w:left="4073" w:hanging="180"/>
      </w:pPr>
    </w:lvl>
    <w:lvl w:ilvl="6" w:tplc="0816000F" w:tentative="1">
      <w:start w:val="1"/>
      <w:numFmt w:val="decimal"/>
      <w:lvlText w:val="%7."/>
      <w:lvlJc w:val="left"/>
      <w:pPr>
        <w:ind w:left="4793" w:hanging="360"/>
      </w:pPr>
    </w:lvl>
    <w:lvl w:ilvl="7" w:tplc="08160019" w:tentative="1">
      <w:start w:val="1"/>
      <w:numFmt w:val="lowerLetter"/>
      <w:lvlText w:val="%8."/>
      <w:lvlJc w:val="left"/>
      <w:pPr>
        <w:ind w:left="5513" w:hanging="360"/>
      </w:pPr>
    </w:lvl>
    <w:lvl w:ilvl="8" w:tplc="0816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 w15:restartNumberingAfterBreak="0">
    <w:nsid w:val="73083A95"/>
    <w:multiLevelType w:val="multilevel"/>
    <w:tmpl w:val="4BB48F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zcwMTKwtDQ2tTBS0lEKTi0uzszPAykwqgUAh6OPfCwAAAA="/>
  </w:docVars>
  <w:rsids>
    <w:rsidRoot w:val="000018D1"/>
    <w:rsid w:val="000018D1"/>
    <w:rsid w:val="00062771"/>
    <w:rsid w:val="000B1F24"/>
    <w:rsid w:val="0013218F"/>
    <w:rsid w:val="00142445"/>
    <w:rsid w:val="00142A8D"/>
    <w:rsid w:val="00183574"/>
    <w:rsid w:val="001845DD"/>
    <w:rsid w:val="001931D8"/>
    <w:rsid w:val="001A0EEC"/>
    <w:rsid w:val="001A7D22"/>
    <w:rsid w:val="001C3217"/>
    <w:rsid w:val="0024227C"/>
    <w:rsid w:val="00242390"/>
    <w:rsid w:val="00252A01"/>
    <w:rsid w:val="00273CDC"/>
    <w:rsid w:val="00277CF9"/>
    <w:rsid w:val="00286DFF"/>
    <w:rsid w:val="002927CE"/>
    <w:rsid w:val="002B4DD3"/>
    <w:rsid w:val="002C5048"/>
    <w:rsid w:val="002C6C14"/>
    <w:rsid w:val="003109D7"/>
    <w:rsid w:val="003113E2"/>
    <w:rsid w:val="0032456E"/>
    <w:rsid w:val="00334741"/>
    <w:rsid w:val="003425D8"/>
    <w:rsid w:val="003667D4"/>
    <w:rsid w:val="00370B80"/>
    <w:rsid w:val="00373A3B"/>
    <w:rsid w:val="003A2743"/>
    <w:rsid w:val="003D775C"/>
    <w:rsid w:val="0044370F"/>
    <w:rsid w:val="00453FED"/>
    <w:rsid w:val="00461EE4"/>
    <w:rsid w:val="004D2B11"/>
    <w:rsid w:val="00503110"/>
    <w:rsid w:val="005514A6"/>
    <w:rsid w:val="005A68A4"/>
    <w:rsid w:val="005B552C"/>
    <w:rsid w:val="005E047F"/>
    <w:rsid w:val="006063A4"/>
    <w:rsid w:val="00677DEF"/>
    <w:rsid w:val="006A1C20"/>
    <w:rsid w:val="006A523B"/>
    <w:rsid w:val="006B1279"/>
    <w:rsid w:val="006C1322"/>
    <w:rsid w:val="0074006C"/>
    <w:rsid w:val="00781432"/>
    <w:rsid w:val="007835D1"/>
    <w:rsid w:val="007855BB"/>
    <w:rsid w:val="00785F94"/>
    <w:rsid w:val="007A694F"/>
    <w:rsid w:val="007C6CAE"/>
    <w:rsid w:val="007F3ABF"/>
    <w:rsid w:val="0081703E"/>
    <w:rsid w:val="00820DF3"/>
    <w:rsid w:val="00825C34"/>
    <w:rsid w:val="00832618"/>
    <w:rsid w:val="00854748"/>
    <w:rsid w:val="00856C0A"/>
    <w:rsid w:val="00875ADE"/>
    <w:rsid w:val="008E7E90"/>
    <w:rsid w:val="008F4724"/>
    <w:rsid w:val="00900FA8"/>
    <w:rsid w:val="00910A0D"/>
    <w:rsid w:val="009254B5"/>
    <w:rsid w:val="00985EEC"/>
    <w:rsid w:val="00990DCF"/>
    <w:rsid w:val="009A7866"/>
    <w:rsid w:val="00A135D9"/>
    <w:rsid w:val="00A2300E"/>
    <w:rsid w:val="00A235C8"/>
    <w:rsid w:val="00A27CBC"/>
    <w:rsid w:val="00A44630"/>
    <w:rsid w:val="00AA1E79"/>
    <w:rsid w:val="00AC0BC9"/>
    <w:rsid w:val="00AC5CD0"/>
    <w:rsid w:val="00AD1F40"/>
    <w:rsid w:val="00AD5830"/>
    <w:rsid w:val="00AE6D52"/>
    <w:rsid w:val="00AE7277"/>
    <w:rsid w:val="00AF4EF2"/>
    <w:rsid w:val="00B11226"/>
    <w:rsid w:val="00B235C0"/>
    <w:rsid w:val="00B46610"/>
    <w:rsid w:val="00B50CF5"/>
    <w:rsid w:val="00B539A3"/>
    <w:rsid w:val="00B55F17"/>
    <w:rsid w:val="00B816CF"/>
    <w:rsid w:val="00B835EB"/>
    <w:rsid w:val="00BA3C3B"/>
    <w:rsid w:val="00BA6AE3"/>
    <w:rsid w:val="00BF0CC6"/>
    <w:rsid w:val="00BF1AF1"/>
    <w:rsid w:val="00BF201E"/>
    <w:rsid w:val="00C25239"/>
    <w:rsid w:val="00C26EF2"/>
    <w:rsid w:val="00C33D29"/>
    <w:rsid w:val="00CB6DE0"/>
    <w:rsid w:val="00CD124E"/>
    <w:rsid w:val="00CD27AE"/>
    <w:rsid w:val="00CE4141"/>
    <w:rsid w:val="00D002E3"/>
    <w:rsid w:val="00D22560"/>
    <w:rsid w:val="00D40500"/>
    <w:rsid w:val="00D53BDA"/>
    <w:rsid w:val="00D71037"/>
    <w:rsid w:val="00DB50F9"/>
    <w:rsid w:val="00DB622C"/>
    <w:rsid w:val="00DC2E78"/>
    <w:rsid w:val="00DC5866"/>
    <w:rsid w:val="00DE5EEB"/>
    <w:rsid w:val="00E07B40"/>
    <w:rsid w:val="00E10578"/>
    <w:rsid w:val="00E131EC"/>
    <w:rsid w:val="00E4382C"/>
    <w:rsid w:val="00E5686A"/>
    <w:rsid w:val="00EB4700"/>
    <w:rsid w:val="00ED034D"/>
    <w:rsid w:val="00ED4070"/>
    <w:rsid w:val="00ED4151"/>
    <w:rsid w:val="00F1485E"/>
    <w:rsid w:val="00F16130"/>
    <w:rsid w:val="00F22478"/>
    <w:rsid w:val="00F73B3F"/>
    <w:rsid w:val="00FB5670"/>
    <w:rsid w:val="00FE3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56D8E2"/>
  <w15:chartTrackingRefBased/>
  <w15:docId w15:val="{126224C6-ECD9-436F-95F2-CE2F6F826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RPO"/>
    <w:qFormat/>
    <w:rsid w:val="00990DCF"/>
    <w:pPr>
      <w:widowControl w:val="0"/>
      <w:suppressAutoHyphens/>
      <w:autoSpaceDE w:val="0"/>
      <w:autoSpaceDN w:val="0"/>
      <w:spacing w:before="120" w:after="120" w:line="240" w:lineRule="auto"/>
      <w:jc w:val="both"/>
      <w:textAlignment w:val="baseline"/>
    </w:pPr>
    <w:rPr>
      <w:rFonts w:ascii="Calibri" w:hAnsi="Calibri" w:cs="Calibri"/>
      <w:sz w:val="20"/>
    </w:rPr>
  </w:style>
  <w:style w:type="paragraph" w:styleId="Ttulo1">
    <w:name w:val="heading 1"/>
    <w:basedOn w:val="Normal"/>
    <w:link w:val="Ttulo1Carter"/>
    <w:uiPriority w:val="9"/>
    <w:qFormat/>
    <w:rsid w:val="00FE3FC4"/>
    <w:pPr>
      <w:jc w:val="center"/>
      <w:outlineLvl w:val="0"/>
    </w:pPr>
    <w:rPr>
      <w:b/>
      <w:bCs/>
      <w:sz w:val="28"/>
      <w:szCs w:val="1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FE3FC4"/>
    <w:rPr>
      <w:rFonts w:ascii="Calibri" w:eastAsia="Calibri" w:hAnsi="Calibri" w:cs="Calibri"/>
      <w:b/>
      <w:bCs/>
      <w:sz w:val="28"/>
      <w:szCs w:val="16"/>
    </w:rPr>
  </w:style>
  <w:style w:type="paragraph" w:styleId="SemEspaamento">
    <w:name w:val="No Spacing"/>
    <w:aliases w:val="TITULO 2"/>
    <w:next w:val="Normal"/>
    <w:uiPriority w:val="1"/>
    <w:qFormat/>
    <w:rsid w:val="00990DCF"/>
    <w:pPr>
      <w:widowControl w:val="0"/>
      <w:suppressAutoHyphens/>
      <w:autoSpaceDE w:val="0"/>
      <w:autoSpaceDN w:val="0"/>
      <w:spacing w:after="0" w:line="240" w:lineRule="auto"/>
      <w:jc w:val="center"/>
      <w:textAlignment w:val="baseline"/>
    </w:pPr>
    <w:rPr>
      <w:rFonts w:ascii="Calibri" w:hAnsi="Calibri" w:cs="Calibri"/>
      <w:sz w:val="24"/>
    </w:rPr>
  </w:style>
  <w:style w:type="paragraph" w:styleId="Cabealho">
    <w:name w:val="header"/>
    <w:basedOn w:val="Normal"/>
    <w:link w:val="CabealhoCarter"/>
    <w:unhideWhenUsed/>
    <w:rsid w:val="001931D8"/>
    <w:pPr>
      <w:tabs>
        <w:tab w:val="center" w:pos="4252"/>
        <w:tab w:val="right" w:pos="8504"/>
      </w:tabs>
      <w:spacing w:before="0"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931D8"/>
    <w:rPr>
      <w:rFonts w:ascii="Calibri" w:hAnsi="Calibri" w:cs="Calibri"/>
      <w:sz w:val="20"/>
    </w:rPr>
  </w:style>
  <w:style w:type="paragraph" w:styleId="Rodap">
    <w:name w:val="footer"/>
    <w:basedOn w:val="Normal"/>
    <w:link w:val="RodapCarter"/>
    <w:uiPriority w:val="99"/>
    <w:unhideWhenUsed/>
    <w:rsid w:val="001931D8"/>
    <w:pPr>
      <w:tabs>
        <w:tab w:val="center" w:pos="4252"/>
        <w:tab w:val="right" w:pos="8504"/>
      </w:tabs>
      <w:spacing w:before="0"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931D8"/>
    <w:rPr>
      <w:rFonts w:ascii="Calibri" w:hAnsi="Calibri" w:cs="Calibri"/>
      <w:sz w:val="20"/>
    </w:rPr>
  </w:style>
  <w:style w:type="paragraph" w:styleId="Corpodetexto">
    <w:name w:val="Body Text"/>
    <w:basedOn w:val="Normal"/>
    <w:link w:val="CorpodetextoCarter"/>
    <w:uiPriority w:val="1"/>
    <w:qFormat/>
    <w:rsid w:val="00CD27AE"/>
    <w:pPr>
      <w:suppressAutoHyphens w:val="0"/>
      <w:spacing w:before="0" w:after="0"/>
      <w:jc w:val="left"/>
      <w:textAlignment w:val="auto"/>
    </w:pPr>
    <w:rPr>
      <w:rFonts w:ascii="Tahoma" w:eastAsia="Tahoma" w:hAnsi="Tahoma" w:cs="Tahoma"/>
      <w:sz w:val="16"/>
      <w:szCs w:val="16"/>
    </w:rPr>
  </w:style>
  <w:style w:type="character" w:customStyle="1" w:styleId="CorpodetextoCarter">
    <w:name w:val="Corpo de texto Caráter"/>
    <w:basedOn w:val="Tipodeletrapredefinidodopargrafo"/>
    <w:link w:val="Corpodetexto"/>
    <w:uiPriority w:val="1"/>
    <w:rsid w:val="00CD27AE"/>
    <w:rPr>
      <w:rFonts w:ascii="Tahoma" w:eastAsia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BF1AF1"/>
    <w:pPr>
      <w:ind w:left="720"/>
      <w:contextualSpacing/>
    </w:pPr>
  </w:style>
  <w:style w:type="table" w:styleId="TabelacomGrelha">
    <w:name w:val="Table Grid"/>
    <w:basedOn w:val="Tabelanormal"/>
    <w:uiPriority w:val="39"/>
    <w:rsid w:val="002C5048"/>
    <w:pPr>
      <w:widowControl w:val="0"/>
      <w:autoSpaceDE w:val="0"/>
      <w:autoSpaceDN w:val="0"/>
      <w:spacing w:after="0" w:line="240" w:lineRule="auto"/>
    </w:pPr>
    <w:rPr>
      <w:rFonts w:eastAsiaTheme="minorHAns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elha5Escura-Destaque6">
    <w:name w:val="Grid Table 5 Dark Accent 6"/>
    <w:basedOn w:val="Tabelanormal"/>
    <w:uiPriority w:val="50"/>
    <w:rsid w:val="00DB622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eladeGrelha1Clara-Destaque6">
    <w:name w:val="Grid Table 1 Light Accent 6"/>
    <w:basedOn w:val="Tabelanormal"/>
    <w:uiPriority w:val="46"/>
    <w:rsid w:val="0050311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Refdecomentrio">
    <w:name w:val="annotation reference"/>
    <w:basedOn w:val="Tipodeletrapredefinidodopargrafo"/>
    <w:uiPriority w:val="99"/>
    <w:semiHidden/>
    <w:unhideWhenUsed/>
    <w:rsid w:val="00277CF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277CF9"/>
    <w:rPr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277CF9"/>
    <w:rPr>
      <w:rFonts w:ascii="Calibri" w:hAnsi="Calibri" w:cs="Calibri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77CF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77CF9"/>
    <w:rPr>
      <w:rFonts w:ascii="Calibri" w:hAnsi="Calibri" w:cs="Calibri"/>
      <w:b/>
      <w:bCs/>
      <w:sz w:val="20"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5514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9CA1A4DD-031C-42F3-9F56-96EF364AA20C}"/>
      </w:docPartPr>
      <w:docPartBody>
        <w:p w:rsidR="00000000" w:rsidRDefault="00266F45">
          <w:r w:rsidRPr="00AD3CA6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F45"/>
    <w:rsid w:val="00266F45"/>
    <w:rsid w:val="0088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266F4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C3CF36D1F4E0F4A92D53F622F939093" ma:contentTypeVersion="9" ma:contentTypeDescription="Criar um novo documento." ma:contentTypeScope="" ma:versionID="6f292f9b27bd3f95f4717f0563963c94">
  <xsd:schema xmlns:xsd="http://www.w3.org/2001/XMLSchema" xmlns:xs="http://www.w3.org/2001/XMLSchema" xmlns:p="http://schemas.microsoft.com/office/2006/metadata/properties" xmlns:ns2="c9283749-67cf-43be-8175-b123486081ec" targetNamespace="http://schemas.microsoft.com/office/2006/metadata/properties" ma:root="true" ma:fieldsID="fdafe836a97482494eeab457d84476f2" ns2:_="">
    <xsd:import namespace="c9283749-67cf-43be-8175-b123486081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283749-67cf-43be-8175-b123486081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5D51E4-9CD6-4D59-B845-673791814B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65455-9E8B-4BD1-A234-9494E68B0D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283749-67cf-43be-8175-b123486081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43BED8-805C-45AA-A707-A9BDC7C491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BE6F79-A44A-4E1E-8FC3-33D8096C44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1</TotalTime>
  <Pages>2</Pages>
  <Words>274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ávia Fonseca - Cruz Vermelha | Coimbra</dc:creator>
  <cp:keywords/>
  <dc:description/>
  <cp:lastModifiedBy>Flávia Fonseca - Cruz Vermelha | Coimbra</cp:lastModifiedBy>
  <cp:revision>124</cp:revision>
  <cp:lastPrinted>2022-03-07T08:19:00Z</cp:lastPrinted>
  <dcterms:created xsi:type="dcterms:W3CDTF">2022-02-23T12:46:00Z</dcterms:created>
  <dcterms:modified xsi:type="dcterms:W3CDTF">2022-03-07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3CF36D1F4E0F4A92D53F622F939093</vt:lpwstr>
  </property>
</Properties>
</file>